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4E4D3B72" w14:textId="4B44D0DA" w:rsidR="00F3744E" w:rsidRPr="00E96C22" w:rsidRDefault="00000000" w:rsidP="00F74B72">
      <w:pPr>
        <w:pStyle w:val="Heading1"/>
        <w:spacing w:before="120"/>
        <w:rPr>
          <w:color w:val="auto"/>
          <w:sz w:val="48"/>
          <w:szCs w:val="48"/>
        </w:rPr>
      </w:pPr>
      <w:sdt>
        <w:sdtPr>
          <w:rPr>
            <w:color w:val="auto"/>
            <w:sz w:val="48"/>
            <w:szCs w:val="48"/>
          </w:rPr>
          <w:alias w:val="Title"/>
          <w:tag w:val=""/>
          <w:id w:val="-1710479494"/>
          <w:placeholder>
            <w:docPart w:val="6A0EC35A80C24E2B92E60353FD10D54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DA5EE4" w:rsidRPr="00E96C22">
            <w:rPr>
              <w:color w:val="auto"/>
              <w:sz w:val="48"/>
              <w:szCs w:val="48"/>
            </w:rPr>
            <w:t>2023–2024 Annual Pricing Review</w:t>
          </w:r>
        </w:sdtContent>
      </w:sdt>
      <w:bookmarkEnd w:id="0"/>
    </w:p>
    <w:p w14:paraId="03EE5DF5" w14:textId="69525CB7" w:rsidR="00F3744E" w:rsidRPr="00E96C22" w:rsidRDefault="00963A97" w:rsidP="00F74B72">
      <w:pPr>
        <w:pStyle w:val="Subtitle"/>
        <w:spacing w:before="240" w:after="240"/>
        <w:rPr>
          <w:color w:val="6B2976"/>
          <w:sz w:val="36"/>
          <w:szCs w:val="24"/>
        </w:rPr>
      </w:pPr>
      <w:r w:rsidRPr="00E96C22">
        <w:rPr>
          <w:color w:val="6B2976"/>
          <w:sz w:val="36"/>
          <w:szCs w:val="24"/>
        </w:rPr>
        <w:t xml:space="preserve">We want to </w:t>
      </w:r>
      <w:r w:rsidR="0025517B" w:rsidRPr="00E96C22">
        <w:rPr>
          <w:color w:val="6B2976"/>
          <w:sz w:val="36"/>
          <w:szCs w:val="24"/>
        </w:rPr>
        <w:t>know what you think about the cost</w:t>
      </w:r>
      <w:r w:rsidR="00417211" w:rsidRPr="00E96C22">
        <w:rPr>
          <w:color w:val="6B2976"/>
          <w:sz w:val="36"/>
          <w:szCs w:val="24"/>
        </w:rPr>
        <w:t> </w:t>
      </w:r>
      <w:r w:rsidR="0025517B" w:rsidRPr="00E96C22">
        <w:rPr>
          <w:color w:val="6B2976"/>
          <w:sz w:val="36"/>
          <w:szCs w:val="24"/>
        </w:rPr>
        <w:t xml:space="preserve">of </w:t>
      </w:r>
      <w:proofErr w:type="gramStart"/>
      <w:r w:rsidR="0025517B" w:rsidRPr="00E96C22">
        <w:rPr>
          <w:color w:val="6B2976"/>
          <w:sz w:val="36"/>
          <w:szCs w:val="24"/>
        </w:rPr>
        <w:t>services</w:t>
      </w:r>
      <w:proofErr w:type="gramEnd"/>
    </w:p>
    <w:p w14:paraId="51D99A0F" w14:textId="4B21A8C8" w:rsidR="007C5556" w:rsidRDefault="007C5556" w:rsidP="00F74B72">
      <w:pPr>
        <w:spacing w:before="240" w:after="240"/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A806F6">
        <w:t>Easy Read</w:t>
      </w:r>
      <w:r w:rsidR="00F74B72">
        <w:t xml:space="preserve"> text-only</w:t>
      </w:r>
      <w:r w:rsidRPr="00A806F6">
        <w:t xml:space="preserve"> version</w:t>
      </w:r>
      <w:bookmarkEnd w:id="2"/>
    </w:p>
    <w:p w14:paraId="23F80B4A" w14:textId="4BD73FD4" w:rsidR="00F3744E" w:rsidRPr="00E96C22" w:rsidRDefault="00F3744E" w:rsidP="00F74B72">
      <w:pPr>
        <w:pStyle w:val="TOCHeading"/>
        <w:spacing w:before="600" w:after="240"/>
        <w:rPr>
          <w:sz w:val="36"/>
          <w:szCs w:val="24"/>
        </w:rPr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E96C22">
        <w:rPr>
          <w:sz w:val="36"/>
          <w:szCs w:val="24"/>
        </w:rPr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25517B" w:rsidRPr="00E96C22">
        <w:rPr>
          <w:sz w:val="36"/>
          <w:szCs w:val="24"/>
          <w:lang w:val="en-AU"/>
        </w:rPr>
        <w:t>document</w:t>
      </w:r>
      <w:r w:rsidR="0025517B" w:rsidRPr="00E96C22">
        <w:rPr>
          <w:sz w:val="36"/>
          <w:szCs w:val="24"/>
        </w:rPr>
        <w:t xml:space="preserve"> </w:t>
      </w:r>
    </w:p>
    <w:p w14:paraId="4307EA7B" w14:textId="393491F7" w:rsidR="00DD02A4" w:rsidRPr="00E9016B" w:rsidRDefault="00DD02A4" w:rsidP="00DD02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National Disability Insurance Agency (NDIA) wrote this document. When you see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21BB41CC" w14:textId="77777777" w:rsidR="00DD02A4" w:rsidRDefault="00DD02A4" w:rsidP="00DD02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document</w:t>
      </w:r>
      <w:r w:rsidRPr="00E9016B">
        <w:t xml:space="preserve"> in an easy to read way. </w:t>
      </w:r>
    </w:p>
    <w:p w14:paraId="20D73DC3" w14:textId="77777777" w:rsidR="00DD02A4" w:rsidRDefault="00DD02A4" w:rsidP="00DD02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7C691589" w14:textId="77777777" w:rsidR="00DD02A4" w:rsidRPr="00E9016B" w:rsidRDefault="00DD02A4" w:rsidP="00DD02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666C35B5" w14:textId="77777777" w:rsidR="00DD02A4" w:rsidRDefault="00DD02A4" w:rsidP="00DD02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60555437" w14:textId="750B58C6" w:rsidR="00DD02A4" w:rsidRPr="00E9016B" w:rsidRDefault="00DD02A4" w:rsidP="00DD02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>
        <w:fldChar w:fldCharType="begin"/>
      </w:r>
      <w:r>
        <w:instrText xml:space="preserve"> PAGEREF _Ref124149688 \h </w:instrText>
      </w:r>
      <w:r>
        <w:fldChar w:fldCharType="separate"/>
      </w:r>
      <w:r w:rsidR="00DC630F">
        <w:rPr>
          <w:noProof/>
        </w:rPr>
        <w:t>16</w:t>
      </w:r>
      <w:r>
        <w:fldChar w:fldCharType="end"/>
      </w:r>
      <w:r>
        <w:t>.</w:t>
      </w:r>
    </w:p>
    <w:p w14:paraId="469694B2" w14:textId="1F9AAE79" w:rsidR="000F405B" w:rsidRPr="00F74B72" w:rsidRDefault="00DD02A4" w:rsidP="00F74B7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417211">
        <w:rPr>
          <w:spacing w:val="-2"/>
        </w:rPr>
        <w:t xml:space="preserve">This is an Easy Read summary of another document. </w:t>
      </w:r>
    </w:p>
    <w:p w14:paraId="6D21DBA4" w14:textId="77777777" w:rsidR="00DD02A4" w:rsidRDefault="00DD02A4" w:rsidP="00DD02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document</w:t>
      </w:r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46F40EC6" w14:textId="77777777" w:rsidR="00DD02A4" w:rsidRPr="00884875" w:rsidRDefault="00000000" w:rsidP="00DD02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tgtFrame="_blank" w:tooltip="https://ndis.gov.au/apr-update" w:history="1">
        <w:r w:rsidR="00DD02A4" w:rsidRPr="00884875">
          <w:rPr>
            <w:rStyle w:val="Hyperlink"/>
          </w:rPr>
          <w:t>https://ndis.gov.au/apr-update</w:t>
        </w:r>
      </w:hyperlink>
    </w:p>
    <w:p w14:paraId="1BE7A6DC" w14:textId="77777777" w:rsidR="00DD02A4" w:rsidRDefault="00DD02A4" w:rsidP="00DD02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document</w:t>
      </w:r>
      <w:r w:rsidRPr="000F6E4B">
        <w:t xml:space="preserve">. </w:t>
      </w:r>
    </w:p>
    <w:p w14:paraId="20F9131A" w14:textId="4B9D31FF" w:rsidR="00DD02A4" w:rsidRPr="000F6E4B" w:rsidRDefault="00DD02A4" w:rsidP="00DD02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ight be able to help you.</w:t>
      </w:r>
    </w:p>
    <w:p w14:paraId="0E5E835F" w14:textId="77777777" w:rsidR="00DD02A4" w:rsidRPr="000F6E4B" w:rsidRDefault="00DD02A4" w:rsidP="00DD02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recognise Aboriginal and Torres Strait Islander peoples as the traditional owners of our land – Australia.</w:t>
      </w:r>
    </w:p>
    <w:p w14:paraId="5AE28C75" w14:textId="77777777" w:rsidR="00DD02A4" w:rsidRDefault="00DD02A4" w:rsidP="00DD02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y were the first people to live on and use the: </w:t>
      </w:r>
    </w:p>
    <w:p w14:paraId="40334024" w14:textId="77777777" w:rsidR="00DD02A4" w:rsidRDefault="00DD02A4" w:rsidP="000F405B">
      <w:pPr>
        <w:pStyle w:val="ListParagraph"/>
        <w:numPr>
          <w:ilvl w:val="0"/>
          <w:numId w:val="43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lands </w:t>
      </w:r>
    </w:p>
    <w:p w14:paraId="3165CDF1" w14:textId="54811A48" w:rsidR="007847E1" w:rsidRPr="00F74B72" w:rsidRDefault="00DD02A4" w:rsidP="00F74B72">
      <w:pPr>
        <w:pStyle w:val="ListParagraph"/>
        <w:numPr>
          <w:ilvl w:val="0"/>
          <w:numId w:val="43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aters.</w:t>
      </w:r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24703599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2724EED" w14:textId="77777777" w:rsidR="00D07F8E" w:rsidRPr="00E96C22" w:rsidRDefault="00C20E5C" w:rsidP="00C20E5C">
          <w:pPr>
            <w:pStyle w:val="TOCHeading"/>
            <w:rPr>
              <w:noProof/>
              <w:sz w:val="36"/>
              <w:szCs w:val="24"/>
            </w:rPr>
          </w:pPr>
          <w:r w:rsidRPr="00E96C22">
            <w:rPr>
              <w:sz w:val="36"/>
              <w:szCs w:val="24"/>
              <w:lang w:val="en-US"/>
            </w:rPr>
            <w:t>What’s in this document?</w:t>
          </w:r>
          <w:r w:rsidRPr="00E96C22">
            <w:rPr>
              <w:sz w:val="36"/>
              <w:szCs w:val="24"/>
            </w:rPr>
            <w:fldChar w:fldCharType="begin"/>
          </w:r>
          <w:r w:rsidRPr="00E96C22">
            <w:rPr>
              <w:sz w:val="36"/>
              <w:szCs w:val="24"/>
            </w:rPr>
            <w:instrText xml:space="preserve"> TOC \h \z \t "Heading 2,1,Heading 2 Numbered,1" </w:instrText>
          </w:r>
          <w:r w:rsidRPr="00E96C22">
            <w:rPr>
              <w:sz w:val="36"/>
              <w:szCs w:val="24"/>
            </w:rPr>
            <w:fldChar w:fldCharType="separate"/>
          </w:r>
        </w:p>
        <w:p w14:paraId="664A9849" w14:textId="08974D82" w:rsidR="00D07F8E" w:rsidRPr="00E96C22" w:rsidRDefault="00000000" w:rsidP="00E96C22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072502" w:history="1">
            <w:r w:rsidR="00D07F8E" w:rsidRPr="00E96C22">
              <w:rPr>
                <w:rStyle w:val="Hyperlink"/>
              </w:rPr>
              <w:t>About this document</w:t>
            </w:r>
            <w:r w:rsidR="00D07F8E" w:rsidRPr="00E96C22">
              <w:rPr>
                <w:webHidden/>
              </w:rPr>
              <w:tab/>
            </w:r>
            <w:r w:rsidR="00D07F8E" w:rsidRPr="00E96C22">
              <w:rPr>
                <w:webHidden/>
              </w:rPr>
              <w:fldChar w:fldCharType="begin"/>
            </w:r>
            <w:r w:rsidR="00D07F8E" w:rsidRPr="00E96C22">
              <w:rPr>
                <w:webHidden/>
              </w:rPr>
              <w:instrText xml:space="preserve"> PAGEREF _Toc152072502 \h </w:instrText>
            </w:r>
            <w:r w:rsidR="00D07F8E" w:rsidRPr="00E96C22">
              <w:rPr>
                <w:webHidden/>
              </w:rPr>
            </w:r>
            <w:r w:rsidR="00D07F8E" w:rsidRPr="00E96C22">
              <w:rPr>
                <w:webHidden/>
              </w:rPr>
              <w:fldChar w:fldCharType="separate"/>
            </w:r>
            <w:r w:rsidR="00DC630F">
              <w:rPr>
                <w:webHidden/>
              </w:rPr>
              <w:t>3</w:t>
            </w:r>
            <w:r w:rsidR="00D07F8E" w:rsidRPr="00E96C22">
              <w:rPr>
                <w:webHidden/>
              </w:rPr>
              <w:fldChar w:fldCharType="end"/>
            </w:r>
          </w:hyperlink>
        </w:p>
        <w:p w14:paraId="56C11F94" w14:textId="48C7C86B" w:rsidR="00D07F8E" w:rsidRPr="00805944" w:rsidRDefault="00805944" w:rsidP="00E96C22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>HYPERLINK  \l "_Who_can_share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D07F8E" w:rsidRPr="00805944">
            <w:rPr>
              <w:rStyle w:val="Hyperlink"/>
            </w:rPr>
            <w:t>Who can share their ideas</w:t>
          </w:r>
          <w:r w:rsidR="00D07F8E" w:rsidRPr="00805944">
            <w:rPr>
              <w:rStyle w:val="Hyperlink"/>
              <w:webHidden/>
            </w:rPr>
            <w:tab/>
          </w:r>
          <w:r w:rsidR="00D07F8E" w:rsidRPr="00805944">
            <w:rPr>
              <w:rStyle w:val="Hyperlink"/>
              <w:webHidden/>
            </w:rPr>
            <w:fldChar w:fldCharType="begin"/>
          </w:r>
          <w:r w:rsidR="00D07F8E" w:rsidRPr="00805944">
            <w:rPr>
              <w:rStyle w:val="Hyperlink"/>
              <w:webHidden/>
            </w:rPr>
            <w:instrText xml:space="preserve"> PAGEREF _Toc152072503 \h </w:instrText>
          </w:r>
          <w:r w:rsidR="00D07F8E" w:rsidRPr="00805944">
            <w:rPr>
              <w:rStyle w:val="Hyperlink"/>
              <w:webHidden/>
            </w:rPr>
          </w:r>
          <w:r w:rsidR="00D07F8E" w:rsidRPr="00805944">
            <w:rPr>
              <w:rStyle w:val="Hyperlink"/>
              <w:webHidden/>
            </w:rPr>
            <w:fldChar w:fldCharType="separate"/>
          </w:r>
          <w:r w:rsidR="00DC630F" w:rsidRPr="00805944">
            <w:rPr>
              <w:rStyle w:val="Hyperlink"/>
              <w:webHidden/>
            </w:rPr>
            <w:t>4</w:t>
          </w:r>
          <w:r w:rsidR="00D07F8E" w:rsidRPr="00805944">
            <w:rPr>
              <w:rStyle w:val="Hyperlink"/>
              <w:webHidden/>
            </w:rPr>
            <w:fldChar w:fldCharType="end"/>
          </w:r>
        </w:p>
        <w:p w14:paraId="49E562A8" w14:textId="7CDF44BD" w:rsidR="00D07F8E" w:rsidRPr="00E96C22" w:rsidRDefault="00805944" w:rsidP="00E96C22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end"/>
          </w:r>
          <w:hyperlink w:anchor="_Toc152072504" w:history="1">
            <w:r w:rsidR="00D07F8E" w:rsidRPr="00E96C22">
              <w:rPr>
                <w:rStyle w:val="Hyperlink"/>
              </w:rPr>
              <w:t>How to share your ideas</w:t>
            </w:r>
            <w:r w:rsidR="00D07F8E" w:rsidRPr="00E96C22">
              <w:rPr>
                <w:webHidden/>
              </w:rPr>
              <w:tab/>
            </w:r>
            <w:r w:rsidR="00D07F8E" w:rsidRPr="00E96C22">
              <w:rPr>
                <w:webHidden/>
              </w:rPr>
              <w:fldChar w:fldCharType="begin"/>
            </w:r>
            <w:r w:rsidR="00D07F8E" w:rsidRPr="00E96C22">
              <w:rPr>
                <w:webHidden/>
              </w:rPr>
              <w:instrText xml:space="preserve"> PAGEREF _Toc152072504 \h </w:instrText>
            </w:r>
            <w:r w:rsidR="00D07F8E" w:rsidRPr="00E96C22">
              <w:rPr>
                <w:webHidden/>
              </w:rPr>
            </w:r>
            <w:r w:rsidR="00D07F8E" w:rsidRPr="00E96C22">
              <w:rPr>
                <w:webHidden/>
              </w:rPr>
              <w:fldChar w:fldCharType="separate"/>
            </w:r>
            <w:r w:rsidR="00DC630F">
              <w:rPr>
                <w:webHidden/>
              </w:rPr>
              <w:t>5</w:t>
            </w:r>
            <w:r w:rsidR="00D07F8E" w:rsidRPr="00E96C22">
              <w:rPr>
                <w:webHidden/>
              </w:rPr>
              <w:fldChar w:fldCharType="end"/>
            </w:r>
          </w:hyperlink>
        </w:p>
        <w:p w14:paraId="0006A479" w14:textId="17CBA8A8" w:rsidR="00D07F8E" w:rsidRPr="00E96C22" w:rsidRDefault="00000000" w:rsidP="00E96C22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072505" w:history="1">
            <w:r w:rsidR="00D07F8E" w:rsidRPr="00E96C22">
              <w:rPr>
                <w:rStyle w:val="Hyperlink"/>
              </w:rPr>
              <w:t>Questions for you to answer</w:t>
            </w:r>
            <w:r w:rsidR="00D07F8E" w:rsidRPr="00E96C22">
              <w:rPr>
                <w:webHidden/>
              </w:rPr>
              <w:tab/>
            </w:r>
            <w:r w:rsidR="00D07F8E" w:rsidRPr="00E96C22">
              <w:rPr>
                <w:webHidden/>
              </w:rPr>
              <w:fldChar w:fldCharType="begin"/>
            </w:r>
            <w:r w:rsidR="00D07F8E" w:rsidRPr="00E96C22">
              <w:rPr>
                <w:webHidden/>
              </w:rPr>
              <w:instrText xml:space="preserve"> PAGEREF _Toc152072505 \h </w:instrText>
            </w:r>
            <w:r w:rsidR="00D07F8E" w:rsidRPr="00E96C22">
              <w:rPr>
                <w:webHidden/>
              </w:rPr>
            </w:r>
            <w:r w:rsidR="00D07F8E" w:rsidRPr="00E96C22">
              <w:rPr>
                <w:webHidden/>
              </w:rPr>
              <w:fldChar w:fldCharType="separate"/>
            </w:r>
            <w:r w:rsidR="00DC630F">
              <w:rPr>
                <w:webHidden/>
              </w:rPr>
              <w:t>6</w:t>
            </w:r>
            <w:r w:rsidR="00D07F8E" w:rsidRPr="00E96C22">
              <w:rPr>
                <w:webHidden/>
              </w:rPr>
              <w:fldChar w:fldCharType="end"/>
            </w:r>
          </w:hyperlink>
        </w:p>
        <w:p w14:paraId="19E0567B" w14:textId="4E6DE232" w:rsidR="00D07F8E" w:rsidRPr="00E96C22" w:rsidRDefault="00000000" w:rsidP="00E96C22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072506" w:history="1">
            <w:r w:rsidR="00D07F8E" w:rsidRPr="00E96C22">
              <w:rPr>
                <w:rStyle w:val="Hyperlink"/>
              </w:rPr>
              <w:t>More information</w:t>
            </w:r>
            <w:r w:rsidR="00D07F8E" w:rsidRPr="00E96C22">
              <w:rPr>
                <w:webHidden/>
              </w:rPr>
              <w:tab/>
            </w:r>
            <w:r w:rsidR="00D07F8E" w:rsidRPr="00E96C22">
              <w:rPr>
                <w:webHidden/>
              </w:rPr>
              <w:fldChar w:fldCharType="begin"/>
            </w:r>
            <w:r w:rsidR="00D07F8E" w:rsidRPr="00E96C22">
              <w:rPr>
                <w:webHidden/>
              </w:rPr>
              <w:instrText xml:space="preserve"> PAGEREF _Toc152072506 \h </w:instrText>
            </w:r>
            <w:r w:rsidR="00D07F8E" w:rsidRPr="00E96C22">
              <w:rPr>
                <w:webHidden/>
              </w:rPr>
            </w:r>
            <w:r w:rsidR="00D07F8E" w:rsidRPr="00E96C22">
              <w:rPr>
                <w:webHidden/>
              </w:rPr>
              <w:fldChar w:fldCharType="separate"/>
            </w:r>
            <w:r w:rsidR="00DC630F">
              <w:rPr>
                <w:webHidden/>
              </w:rPr>
              <w:t>14</w:t>
            </w:r>
            <w:r w:rsidR="00D07F8E" w:rsidRPr="00E96C22">
              <w:rPr>
                <w:webHidden/>
              </w:rPr>
              <w:fldChar w:fldCharType="end"/>
            </w:r>
          </w:hyperlink>
        </w:p>
        <w:p w14:paraId="4E6259B7" w14:textId="629BB656" w:rsidR="00D07F8E" w:rsidRPr="00E96C22" w:rsidRDefault="00000000" w:rsidP="00E96C22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072507" w:history="1">
            <w:r w:rsidR="00D07F8E" w:rsidRPr="00E96C22">
              <w:rPr>
                <w:rStyle w:val="Hyperlink"/>
              </w:rPr>
              <w:t>Word list</w:t>
            </w:r>
            <w:r w:rsidR="00D07F8E" w:rsidRPr="00E96C22">
              <w:rPr>
                <w:webHidden/>
              </w:rPr>
              <w:tab/>
            </w:r>
            <w:r w:rsidR="00D07F8E" w:rsidRPr="00E96C22">
              <w:rPr>
                <w:webHidden/>
              </w:rPr>
              <w:fldChar w:fldCharType="begin"/>
            </w:r>
            <w:r w:rsidR="00D07F8E" w:rsidRPr="00E96C22">
              <w:rPr>
                <w:webHidden/>
              </w:rPr>
              <w:instrText xml:space="preserve"> PAGEREF _Toc152072507 \h </w:instrText>
            </w:r>
            <w:r w:rsidR="00D07F8E" w:rsidRPr="00E96C22">
              <w:rPr>
                <w:webHidden/>
              </w:rPr>
            </w:r>
            <w:r w:rsidR="00D07F8E" w:rsidRPr="00E96C22">
              <w:rPr>
                <w:webHidden/>
              </w:rPr>
              <w:fldChar w:fldCharType="separate"/>
            </w:r>
            <w:r w:rsidR="00DC630F">
              <w:rPr>
                <w:webHidden/>
              </w:rPr>
              <w:t>16</w:t>
            </w:r>
            <w:r w:rsidR="00D07F8E" w:rsidRPr="00E96C22">
              <w:rPr>
                <w:webHidden/>
              </w:rPr>
              <w:fldChar w:fldCharType="end"/>
            </w:r>
          </w:hyperlink>
        </w:p>
        <w:p w14:paraId="0358A672" w14:textId="77777777" w:rsidR="00C20E5C" w:rsidRDefault="00C20E5C" w:rsidP="00DD02A4">
          <w:r w:rsidRPr="00E96C22">
            <w:rPr>
              <w:sz w:val="24"/>
              <w:szCs w:val="20"/>
            </w:rPr>
            <w:fldChar w:fldCharType="end"/>
          </w:r>
        </w:p>
      </w:sdtContent>
    </w:sdt>
    <w:p w14:paraId="1BFF8424" w14:textId="0877928D" w:rsidR="00816DBA" w:rsidRDefault="00816DBA" w:rsidP="00DD02A4"/>
    <w:p w14:paraId="3CA9B0F0" w14:textId="42A89337" w:rsidR="00D01D6C" w:rsidRPr="002F5AF1" w:rsidRDefault="00E05DD1" w:rsidP="00963A97">
      <w:pPr>
        <w:pStyle w:val="Heading2"/>
        <w:rPr>
          <w:lang w:val="en-AU"/>
        </w:rPr>
      </w:pPr>
      <w:r>
        <w:br w:type="page"/>
      </w:r>
      <w:bookmarkStart w:id="89" w:name="_Toc152072502"/>
      <w:bookmarkStart w:id="90" w:name="_Toc6390577"/>
      <w:bookmarkStart w:id="91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="002F5AF1" w:rsidRPr="00E96C22">
        <w:rPr>
          <w:sz w:val="36"/>
          <w:szCs w:val="24"/>
          <w:lang w:val="en-AU"/>
        </w:rPr>
        <w:lastRenderedPageBreak/>
        <w:t xml:space="preserve">About this </w:t>
      </w:r>
      <w:r w:rsidR="00861071" w:rsidRPr="00E96C22">
        <w:rPr>
          <w:sz w:val="36"/>
          <w:szCs w:val="24"/>
          <w:lang w:val="en-AU"/>
        </w:rPr>
        <w:t>document</w:t>
      </w:r>
      <w:bookmarkEnd w:id="89"/>
    </w:p>
    <w:p w14:paraId="48D9B0B2" w14:textId="77777777" w:rsidR="00DD02A4" w:rsidRPr="00417211" w:rsidRDefault="00DD02A4" w:rsidP="00DD02A4">
      <w:r w:rsidRPr="00417211">
        <w:t xml:space="preserve">Each year we </w:t>
      </w:r>
      <w:r w:rsidRPr="00417211">
        <w:rPr>
          <w:rStyle w:val="Strong"/>
        </w:rPr>
        <w:t>review</w:t>
      </w:r>
      <w:r w:rsidRPr="00417211">
        <w:t xml:space="preserve"> how much NDIS supports and services cost.</w:t>
      </w:r>
    </w:p>
    <w:p w14:paraId="625C7035" w14:textId="77777777" w:rsidR="00DD02A4" w:rsidRPr="00417211" w:rsidRDefault="00DD02A4" w:rsidP="00DD02A4">
      <w:pPr>
        <w:rPr>
          <w:spacing w:val="-2"/>
        </w:rPr>
      </w:pPr>
      <w:r w:rsidRPr="00417211">
        <w:rPr>
          <w:spacing w:val="-2"/>
        </w:rPr>
        <w:t>When we review something, we check to see</w:t>
      </w:r>
      <w:r w:rsidRPr="00417211">
        <w:rPr>
          <w:rFonts w:ascii="Calibri" w:hAnsi="Calibri"/>
          <w:spacing w:val="-2"/>
        </w:rPr>
        <w:t> </w:t>
      </w:r>
      <w:r w:rsidRPr="00417211">
        <w:rPr>
          <w:spacing w:val="-2"/>
        </w:rPr>
        <w:t>what:</w:t>
      </w:r>
    </w:p>
    <w:p w14:paraId="0F498F67" w14:textId="77777777" w:rsidR="00DD02A4" w:rsidRPr="00417211" w:rsidRDefault="00DD02A4" w:rsidP="00963A97">
      <w:pPr>
        <w:pStyle w:val="ListParagraph"/>
        <w:numPr>
          <w:ilvl w:val="0"/>
          <w:numId w:val="35"/>
        </w:numPr>
      </w:pPr>
      <w:r w:rsidRPr="00417211">
        <w:t xml:space="preserve">works </w:t>
      </w:r>
      <w:proofErr w:type="gramStart"/>
      <w:r w:rsidRPr="00417211">
        <w:t>well</w:t>
      </w:r>
      <w:proofErr w:type="gramEnd"/>
    </w:p>
    <w:p w14:paraId="140F1659" w14:textId="77777777" w:rsidR="00DD02A4" w:rsidRPr="00417211" w:rsidRDefault="00DD02A4" w:rsidP="00963A97">
      <w:pPr>
        <w:pStyle w:val="ListParagraph"/>
        <w:numPr>
          <w:ilvl w:val="0"/>
          <w:numId w:val="35"/>
        </w:numPr>
      </w:pPr>
      <w:r w:rsidRPr="00417211">
        <w:t>needs to change.</w:t>
      </w:r>
    </w:p>
    <w:p w14:paraId="21D90317" w14:textId="77777777" w:rsidR="00DD02A4" w:rsidRPr="00417211" w:rsidRDefault="00DD02A4" w:rsidP="00DD02A4">
      <w:r w:rsidRPr="00417211">
        <w:t>We want to make sure that the cost of supports and services are right.</w:t>
      </w:r>
    </w:p>
    <w:p w14:paraId="508B24E2" w14:textId="44C8EE37" w:rsidR="000241CD" w:rsidRDefault="00DD02A4" w:rsidP="00DD02A4">
      <w:r w:rsidRPr="00417211">
        <w:rPr>
          <w:rStyle w:val="Strong"/>
        </w:rPr>
        <w:t>Participants</w:t>
      </w:r>
      <w:r w:rsidRPr="00417211">
        <w:t xml:space="preserve"> are people with disability who take part in the NDIS.</w:t>
      </w:r>
    </w:p>
    <w:p w14:paraId="44F68EF9" w14:textId="731ACA97" w:rsidR="00DD02A4" w:rsidRPr="00417211" w:rsidRDefault="00DD02A4" w:rsidP="00DD02A4">
      <w:r w:rsidRPr="00417211">
        <w:t xml:space="preserve">We want to make sure participants get good </w:t>
      </w:r>
      <w:r w:rsidRPr="00417211">
        <w:rPr>
          <w:rStyle w:val="Strong"/>
        </w:rPr>
        <w:t>quality</w:t>
      </w:r>
      <w:r w:rsidRPr="00417211">
        <w:t xml:space="preserve"> supports and</w:t>
      </w:r>
      <w:r w:rsidR="00E96C22">
        <w:t> </w:t>
      </w:r>
      <w:r w:rsidRPr="00417211">
        <w:t>services.</w:t>
      </w:r>
    </w:p>
    <w:p w14:paraId="41D7C3BE" w14:textId="77777777" w:rsidR="00DD02A4" w:rsidRPr="00417211" w:rsidRDefault="00DD02A4" w:rsidP="00DD02A4">
      <w:r w:rsidRPr="00417211">
        <w:t xml:space="preserve">Quality is about good services that: </w:t>
      </w:r>
    </w:p>
    <w:p w14:paraId="0D7D2F56" w14:textId="77777777" w:rsidR="00DD02A4" w:rsidRPr="00417211" w:rsidRDefault="00DD02A4" w:rsidP="00BA0484">
      <w:pPr>
        <w:pStyle w:val="ListParagraph"/>
        <w:numPr>
          <w:ilvl w:val="0"/>
          <w:numId w:val="41"/>
        </w:numPr>
      </w:pPr>
      <w:r w:rsidRPr="00417211">
        <w:t xml:space="preserve">meet the needs of people with </w:t>
      </w:r>
      <w:proofErr w:type="gramStart"/>
      <w:r w:rsidRPr="00417211">
        <w:t>disability</w:t>
      </w:r>
      <w:proofErr w:type="gramEnd"/>
      <w:r w:rsidRPr="00417211">
        <w:t xml:space="preserve"> </w:t>
      </w:r>
    </w:p>
    <w:p w14:paraId="168DAB85" w14:textId="77777777" w:rsidR="00DD02A4" w:rsidRPr="00417211" w:rsidRDefault="00DD02A4" w:rsidP="00BA0484">
      <w:pPr>
        <w:pStyle w:val="ListParagraph"/>
        <w:numPr>
          <w:ilvl w:val="0"/>
          <w:numId w:val="41"/>
        </w:numPr>
        <w:rPr>
          <w:spacing w:val="-2"/>
        </w:rPr>
      </w:pPr>
      <w:r w:rsidRPr="00417211">
        <w:rPr>
          <w:spacing w:val="-2"/>
        </w:rPr>
        <w:t>give people with disability choice and control.</w:t>
      </w:r>
    </w:p>
    <w:p w14:paraId="43CCA565" w14:textId="7F22DE2C" w:rsidR="003A1BF8" w:rsidRDefault="00DD02A4" w:rsidP="00DD02A4">
      <w:r w:rsidRPr="00417211">
        <w:t xml:space="preserve">We want to hear about your experiences. </w:t>
      </w:r>
    </w:p>
    <w:p w14:paraId="301681E5" w14:textId="77777777" w:rsidR="00DD02A4" w:rsidRDefault="00DD02A4" w:rsidP="00DD02A4">
      <w:r>
        <w:t>This will help us make sure the most we charge for services:</w:t>
      </w:r>
    </w:p>
    <w:p w14:paraId="6A81F6F2" w14:textId="77777777" w:rsidR="00DD02A4" w:rsidRDefault="00DD02A4" w:rsidP="00E96C22">
      <w:pPr>
        <w:pStyle w:val="ListParagraph"/>
        <w:numPr>
          <w:ilvl w:val="0"/>
          <w:numId w:val="49"/>
        </w:numPr>
      </w:pPr>
      <w:r>
        <w:t xml:space="preserve">is </w:t>
      </w:r>
      <w:proofErr w:type="gramStart"/>
      <w:r>
        <w:t>fair</w:t>
      </w:r>
      <w:proofErr w:type="gramEnd"/>
      <w:r>
        <w:t xml:space="preserve"> </w:t>
      </w:r>
    </w:p>
    <w:p w14:paraId="16EB8A11" w14:textId="77777777" w:rsidR="00DD02A4" w:rsidRDefault="00DD02A4" w:rsidP="00BA0484">
      <w:pPr>
        <w:pStyle w:val="ListParagraph"/>
        <w:numPr>
          <w:ilvl w:val="0"/>
          <w:numId w:val="39"/>
        </w:numPr>
      </w:pPr>
      <w:r>
        <w:t>supports the type of care you get.</w:t>
      </w:r>
    </w:p>
    <w:p w14:paraId="5DE4B46B" w14:textId="0E490915" w:rsidR="00833B17" w:rsidRPr="00833B17" w:rsidRDefault="00833B17" w:rsidP="00DD02A4"/>
    <w:p w14:paraId="074C566E" w14:textId="77777777" w:rsidR="003A1BF8" w:rsidRDefault="003A1BF8" w:rsidP="00DD02A4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92" w:name="_Toc152072503"/>
      <w:r>
        <w:br w:type="page"/>
      </w:r>
    </w:p>
    <w:p w14:paraId="42FAF2F6" w14:textId="1CF1E78A" w:rsidR="007F4962" w:rsidRPr="00E96C22" w:rsidRDefault="00963A97" w:rsidP="007F4962">
      <w:pPr>
        <w:pStyle w:val="Heading2"/>
        <w:rPr>
          <w:sz w:val="36"/>
          <w:szCs w:val="24"/>
          <w:lang w:val="en-AU"/>
        </w:rPr>
      </w:pPr>
      <w:bookmarkStart w:id="93" w:name="_Who_can_share"/>
      <w:bookmarkEnd w:id="93"/>
      <w:r w:rsidRPr="00E96C22">
        <w:rPr>
          <w:sz w:val="36"/>
          <w:szCs w:val="24"/>
          <w:lang w:val="en-AU"/>
        </w:rPr>
        <w:lastRenderedPageBreak/>
        <w:t xml:space="preserve">Who can share their </w:t>
      </w:r>
      <w:proofErr w:type="gramStart"/>
      <w:r w:rsidRPr="00E96C22">
        <w:rPr>
          <w:sz w:val="36"/>
          <w:szCs w:val="24"/>
          <w:lang w:val="en-AU"/>
        </w:rPr>
        <w:t>ideas</w:t>
      </w:r>
      <w:bookmarkEnd w:id="92"/>
      <w:proofErr w:type="gramEnd"/>
    </w:p>
    <w:p w14:paraId="366B26D8" w14:textId="77777777" w:rsidR="00DD02A4" w:rsidRDefault="00DD02A4" w:rsidP="00DD02A4">
      <w:r>
        <w:t>We want to hear from:</w:t>
      </w:r>
    </w:p>
    <w:p w14:paraId="47BE0316" w14:textId="77777777" w:rsidR="00DD02A4" w:rsidRPr="000320B2" w:rsidRDefault="00DD02A4" w:rsidP="000320B2">
      <w:pPr>
        <w:pStyle w:val="ListParagraph"/>
        <w:numPr>
          <w:ilvl w:val="0"/>
          <w:numId w:val="35"/>
        </w:numPr>
        <w:rPr>
          <w:rFonts w:eastAsia="Times New Roman" w:cs="Tahoma"/>
        </w:rPr>
      </w:pPr>
      <w:r w:rsidRPr="000320B2">
        <w:rPr>
          <w:rFonts w:eastAsia="Times New Roman" w:cs="Tahoma"/>
        </w:rPr>
        <w:t>participants</w:t>
      </w:r>
    </w:p>
    <w:p w14:paraId="5F893BEE" w14:textId="77777777" w:rsidR="00DD02A4" w:rsidRPr="000320B2" w:rsidRDefault="00DD02A4" w:rsidP="000320B2">
      <w:pPr>
        <w:pStyle w:val="ListParagraph"/>
        <w:numPr>
          <w:ilvl w:val="0"/>
          <w:numId w:val="35"/>
        </w:numPr>
        <w:rPr>
          <w:rFonts w:eastAsia="Times New Roman" w:cs="Tahoma"/>
        </w:rPr>
      </w:pPr>
      <w:r>
        <w:rPr>
          <w:rFonts w:eastAsia="Times New Roman" w:cs="Tahoma"/>
        </w:rPr>
        <w:t>families and carers</w:t>
      </w:r>
    </w:p>
    <w:p w14:paraId="2ECD0A9B" w14:textId="77777777" w:rsidR="00DD02A4" w:rsidRDefault="00DD02A4" w:rsidP="000320B2">
      <w:pPr>
        <w:pStyle w:val="ListParagraph"/>
        <w:numPr>
          <w:ilvl w:val="0"/>
          <w:numId w:val="35"/>
        </w:numPr>
        <w:rPr>
          <w:rFonts w:eastAsia="Times New Roman" w:cs="Tahoma"/>
        </w:rPr>
      </w:pPr>
      <w:r w:rsidRPr="00622EAA">
        <w:rPr>
          <w:rStyle w:val="Strong"/>
        </w:rPr>
        <w:t>providers</w:t>
      </w:r>
      <w:r>
        <w:rPr>
          <w:rFonts w:eastAsia="Times New Roman" w:cs="Tahoma"/>
        </w:rPr>
        <w:t xml:space="preserve"> – </w:t>
      </w:r>
      <w:r w:rsidRPr="00622EAA">
        <w:rPr>
          <w:rFonts w:eastAsia="Times New Roman" w:cs="Tahoma"/>
        </w:rPr>
        <w:t>support people with disability by</w:t>
      </w:r>
      <w:r>
        <w:rPr>
          <w:rFonts w:eastAsia="Times New Roman" w:cs="Tahoma"/>
        </w:rPr>
        <w:t> </w:t>
      </w:r>
      <w:r w:rsidRPr="00622EAA">
        <w:rPr>
          <w:rFonts w:eastAsia="Times New Roman" w:cs="Tahoma"/>
        </w:rPr>
        <w:t xml:space="preserve">delivering a </w:t>
      </w:r>
      <w:proofErr w:type="gramStart"/>
      <w:r w:rsidRPr="00622EAA">
        <w:rPr>
          <w:rFonts w:eastAsia="Times New Roman" w:cs="Tahoma"/>
        </w:rPr>
        <w:t>service</w:t>
      </w:r>
      <w:proofErr w:type="gramEnd"/>
    </w:p>
    <w:p w14:paraId="5EC44D6B" w14:textId="7EFEEBAD" w:rsidR="007A79B2" w:rsidRPr="009509BE" w:rsidRDefault="00DD02A4" w:rsidP="00DD02A4">
      <w:pPr>
        <w:pStyle w:val="ListParagraph"/>
        <w:numPr>
          <w:ilvl w:val="0"/>
          <w:numId w:val="35"/>
        </w:numPr>
        <w:rPr>
          <w:rFonts w:eastAsia="Times New Roman" w:cs="Tahoma"/>
          <w:spacing w:val="-2"/>
        </w:rPr>
      </w:pPr>
      <w:r w:rsidRPr="00417211">
        <w:rPr>
          <w:rFonts w:eastAsia="Times New Roman" w:cs="Tahoma"/>
          <w:spacing w:val="-2"/>
        </w:rPr>
        <w:t>groups that speak up for people with</w:t>
      </w:r>
      <w:r>
        <w:rPr>
          <w:rFonts w:eastAsia="Times New Roman" w:cs="Tahoma"/>
          <w:spacing w:val="-2"/>
        </w:rPr>
        <w:t> </w:t>
      </w:r>
      <w:r w:rsidRPr="00417211">
        <w:rPr>
          <w:rFonts w:eastAsia="Times New Roman" w:cs="Tahoma"/>
          <w:spacing w:val="-2"/>
        </w:rPr>
        <w:t>disability.</w:t>
      </w:r>
    </w:p>
    <w:p w14:paraId="5CA19D0A" w14:textId="77777777" w:rsidR="00DD02A4" w:rsidRDefault="00DD02A4" w:rsidP="00DD02A4">
      <w:r>
        <w:t>We also want to hear from:</w:t>
      </w:r>
    </w:p>
    <w:p w14:paraId="3F127E32" w14:textId="77777777" w:rsidR="00DD02A4" w:rsidRPr="000320B2" w:rsidRDefault="00DD02A4" w:rsidP="000320B2">
      <w:pPr>
        <w:pStyle w:val="ListParagraph"/>
        <w:numPr>
          <w:ilvl w:val="0"/>
          <w:numId w:val="35"/>
        </w:numPr>
        <w:rPr>
          <w:rFonts w:eastAsia="Times New Roman" w:cs="Tahoma"/>
        </w:rPr>
      </w:pPr>
      <w:r>
        <w:rPr>
          <w:rFonts w:eastAsia="Times New Roman" w:cs="Tahoma"/>
        </w:rPr>
        <w:t>researchers</w:t>
      </w:r>
      <w:r w:rsidRPr="000320B2">
        <w:rPr>
          <w:rFonts w:eastAsia="Times New Roman" w:cs="Tahoma"/>
        </w:rPr>
        <w:t xml:space="preserve"> and experts</w:t>
      </w:r>
    </w:p>
    <w:p w14:paraId="43801DC7" w14:textId="77777777" w:rsidR="00DD02A4" w:rsidRPr="000320B2" w:rsidRDefault="00DD02A4" w:rsidP="000320B2">
      <w:pPr>
        <w:pStyle w:val="ListParagraph"/>
        <w:numPr>
          <w:ilvl w:val="0"/>
          <w:numId w:val="35"/>
        </w:numPr>
        <w:rPr>
          <w:rFonts w:eastAsia="Times New Roman" w:cs="Tahoma"/>
        </w:rPr>
      </w:pPr>
      <w:r w:rsidRPr="000320B2">
        <w:rPr>
          <w:rFonts w:eastAsia="Times New Roman" w:cs="Tahoma"/>
        </w:rPr>
        <w:t>disability organisations</w:t>
      </w:r>
    </w:p>
    <w:p w14:paraId="25033E6D" w14:textId="77777777" w:rsidR="00DD02A4" w:rsidRPr="000320B2" w:rsidRDefault="00DD02A4" w:rsidP="000320B2">
      <w:pPr>
        <w:pStyle w:val="ListParagraph"/>
        <w:numPr>
          <w:ilvl w:val="0"/>
          <w:numId w:val="35"/>
        </w:numPr>
        <w:rPr>
          <w:rFonts w:eastAsia="Times New Roman" w:cs="Tahoma"/>
        </w:rPr>
      </w:pPr>
      <w:r w:rsidRPr="000320B2">
        <w:rPr>
          <w:rFonts w:eastAsia="Times New Roman" w:cs="Tahoma"/>
        </w:rPr>
        <w:t>government organisations</w:t>
      </w:r>
      <w:r>
        <w:rPr>
          <w:rFonts w:eastAsia="Times New Roman" w:cs="Tahoma"/>
        </w:rPr>
        <w:t>.</w:t>
      </w:r>
    </w:p>
    <w:p w14:paraId="4FE9D25A" w14:textId="21EC6877" w:rsidR="007F060B" w:rsidRDefault="007F060B" w:rsidP="00DD02A4"/>
    <w:p w14:paraId="0570520F" w14:textId="77777777" w:rsidR="007F060B" w:rsidRDefault="007F060B" w:rsidP="00DD02A4">
      <w:r>
        <w:br w:type="page"/>
      </w:r>
    </w:p>
    <w:p w14:paraId="1A63281D" w14:textId="4707F4C3" w:rsidR="00115682" w:rsidRPr="00E96C22" w:rsidRDefault="00963A97" w:rsidP="00115682">
      <w:pPr>
        <w:pStyle w:val="Heading2"/>
        <w:rPr>
          <w:sz w:val="36"/>
          <w:szCs w:val="24"/>
          <w:lang w:val="en-AU"/>
        </w:rPr>
      </w:pPr>
      <w:bookmarkStart w:id="94" w:name="_Toc152072504"/>
      <w:r w:rsidRPr="00E96C22">
        <w:rPr>
          <w:sz w:val="36"/>
          <w:szCs w:val="24"/>
          <w:lang w:val="en-AU"/>
        </w:rPr>
        <w:lastRenderedPageBreak/>
        <w:t xml:space="preserve">How </w:t>
      </w:r>
      <w:r w:rsidR="002F5AF1" w:rsidRPr="00E96C22">
        <w:rPr>
          <w:sz w:val="36"/>
          <w:szCs w:val="24"/>
          <w:lang w:val="en-AU"/>
        </w:rPr>
        <w:t>to</w:t>
      </w:r>
      <w:r w:rsidRPr="00E96C22">
        <w:rPr>
          <w:sz w:val="36"/>
          <w:szCs w:val="24"/>
          <w:lang w:val="en-AU"/>
        </w:rPr>
        <w:t xml:space="preserve"> share your ideas</w:t>
      </w:r>
      <w:bookmarkEnd w:id="94"/>
    </w:p>
    <w:p w14:paraId="3A7162BA" w14:textId="77777777" w:rsidR="00DD02A4" w:rsidRDefault="00DD02A4" w:rsidP="00DD02A4">
      <w:r>
        <w:t>In this document, we ask you some questions.</w:t>
      </w:r>
    </w:p>
    <w:p w14:paraId="2AE55E0D" w14:textId="77777777" w:rsidR="00DD02A4" w:rsidRDefault="00DD02A4" w:rsidP="00DD02A4">
      <w:r>
        <w:t>You can answer:</w:t>
      </w:r>
    </w:p>
    <w:p w14:paraId="3C55E274" w14:textId="77777777" w:rsidR="00DD02A4" w:rsidRPr="00F51F43" w:rsidRDefault="00DD02A4" w:rsidP="00BE6BFA">
      <w:pPr>
        <w:pStyle w:val="ListParagraph"/>
        <w:numPr>
          <w:ilvl w:val="0"/>
          <w:numId w:val="35"/>
        </w:numPr>
        <w:spacing w:before="0" w:after="0"/>
        <w:rPr>
          <w:rFonts w:eastAsia="Times New Roman" w:cs="Tahoma"/>
        </w:rPr>
      </w:pPr>
      <w:r w:rsidRPr="00F51F43">
        <w:rPr>
          <w:rFonts w:eastAsia="Times New Roman" w:cs="Tahoma"/>
        </w:rPr>
        <w:t>all of our questions</w:t>
      </w:r>
    </w:p>
    <w:p w14:paraId="45DD4BCA" w14:textId="77777777" w:rsidR="00DD02A4" w:rsidRPr="00F51F43" w:rsidRDefault="00DD02A4" w:rsidP="00BE6BFA">
      <w:pPr>
        <w:pStyle w:val="ListParagraph"/>
        <w:numPr>
          <w:ilvl w:val="0"/>
          <w:numId w:val="35"/>
        </w:numPr>
        <w:spacing w:before="0" w:after="0"/>
        <w:rPr>
          <w:rFonts w:eastAsia="Times New Roman" w:cs="Tahoma"/>
        </w:rPr>
      </w:pPr>
      <w:r w:rsidRPr="00F51F43">
        <w:rPr>
          <w:rFonts w:eastAsia="Times New Roman" w:cs="Tahoma"/>
        </w:rPr>
        <w:t>some of our questions.</w:t>
      </w:r>
    </w:p>
    <w:p w14:paraId="55B16171" w14:textId="77777777" w:rsidR="00DD02A4" w:rsidRDefault="00DD02A4" w:rsidP="00DD02A4">
      <w:r>
        <w:t>We might ask you to:</w:t>
      </w:r>
    </w:p>
    <w:p w14:paraId="10F41CD2" w14:textId="77777777" w:rsidR="00DD02A4" w:rsidRPr="00F51F43" w:rsidRDefault="00DD02A4" w:rsidP="00F51F43">
      <w:pPr>
        <w:pStyle w:val="ListParagraph"/>
        <w:numPr>
          <w:ilvl w:val="0"/>
          <w:numId w:val="38"/>
        </w:numPr>
        <w:rPr>
          <w:rFonts w:eastAsia="Times New Roman" w:cs="Tahoma"/>
        </w:rPr>
      </w:pPr>
      <w:r w:rsidRPr="00F51F43">
        <w:rPr>
          <w:rFonts w:eastAsia="Times New Roman" w:cs="Tahoma"/>
        </w:rPr>
        <w:t>tick a box that has the best answer for</w:t>
      </w:r>
      <w:r>
        <w:rPr>
          <w:rFonts w:eastAsia="Times New Roman" w:cs="Tahoma"/>
        </w:rPr>
        <w:t> </w:t>
      </w:r>
      <w:proofErr w:type="gramStart"/>
      <w:r w:rsidRPr="00F51F43">
        <w:rPr>
          <w:rFonts w:eastAsia="Times New Roman" w:cs="Tahoma"/>
        </w:rPr>
        <w:t>you</w:t>
      </w:r>
      <w:proofErr w:type="gramEnd"/>
    </w:p>
    <w:p w14:paraId="000265EE" w14:textId="77777777" w:rsidR="00DD02A4" w:rsidRPr="00F51F43" w:rsidRDefault="00DD02A4" w:rsidP="00F51F43">
      <w:pPr>
        <w:pStyle w:val="ListParagraph"/>
        <w:numPr>
          <w:ilvl w:val="0"/>
          <w:numId w:val="38"/>
        </w:numPr>
        <w:rPr>
          <w:rFonts w:eastAsia="Times New Roman" w:cs="Tahoma"/>
        </w:rPr>
      </w:pPr>
      <w:r w:rsidRPr="00F51F43">
        <w:rPr>
          <w:rFonts w:eastAsia="Times New Roman" w:cs="Tahoma"/>
        </w:rPr>
        <w:t>write an answer in a box.</w:t>
      </w:r>
    </w:p>
    <w:p w14:paraId="770D136E" w14:textId="77777777" w:rsidR="00DD02A4" w:rsidRDefault="00DD02A4" w:rsidP="00DD02A4">
      <w:r>
        <w:t>You can send this document to us by email.</w:t>
      </w:r>
    </w:p>
    <w:p w14:paraId="4BAF571A" w14:textId="77777777" w:rsidR="00DD02A4" w:rsidRPr="00F51F43" w:rsidRDefault="00000000" w:rsidP="00DD02A4">
      <w:hyperlink r:id="rId9" w:history="1">
        <w:r w:rsidR="00DD02A4" w:rsidRPr="004E2557">
          <w:rPr>
            <w:rStyle w:val="Hyperlink"/>
          </w:rPr>
          <w:t>apr@ndis.gov.au</w:t>
        </w:r>
      </w:hyperlink>
    </w:p>
    <w:p w14:paraId="20AD56B1" w14:textId="77777777" w:rsidR="00DD02A4" w:rsidRDefault="00DD02A4" w:rsidP="00DD02A4">
      <w:r>
        <w:t xml:space="preserve">You can also answer these questions online. </w:t>
      </w:r>
    </w:p>
    <w:p w14:paraId="34E37A66" w14:textId="77777777" w:rsidR="00DD02A4" w:rsidRDefault="00000000" w:rsidP="00DD02A4">
      <w:hyperlink r:id="rId10" w:history="1">
        <w:r w:rsidR="00DD02A4" w:rsidRPr="00345759">
          <w:rPr>
            <w:rStyle w:val="Hyperlink"/>
            <w:bCs/>
          </w:rPr>
          <w:t>www.ndis.gov.au/apr-form</w:t>
        </w:r>
      </w:hyperlink>
    </w:p>
    <w:p w14:paraId="15DB7A71" w14:textId="77777777" w:rsidR="00DD02A4" w:rsidRDefault="00DD02A4" w:rsidP="00DD02A4">
      <w:r>
        <w:t>You have until 17 March 2024 to share your ideas with us.</w:t>
      </w:r>
    </w:p>
    <w:p w14:paraId="0797FE06" w14:textId="48D24CF6" w:rsidR="007F060B" w:rsidRDefault="007F060B" w:rsidP="00DD02A4"/>
    <w:p w14:paraId="21EE2A1D" w14:textId="01EF39C4" w:rsidR="007F060B" w:rsidRPr="007F060B" w:rsidRDefault="007F060B" w:rsidP="00DD02A4">
      <w:r>
        <w:br w:type="page"/>
      </w:r>
    </w:p>
    <w:p w14:paraId="62318389" w14:textId="2C2C52AA" w:rsidR="00115682" w:rsidRPr="00E96C22" w:rsidRDefault="00F51F43" w:rsidP="00115682">
      <w:pPr>
        <w:pStyle w:val="Heading2"/>
        <w:rPr>
          <w:sz w:val="36"/>
          <w:szCs w:val="24"/>
          <w:lang w:val="en-AU"/>
        </w:rPr>
      </w:pPr>
      <w:bookmarkStart w:id="95" w:name="_Toc152072505"/>
      <w:r w:rsidRPr="00E96C22">
        <w:rPr>
          <w:sz w:val="36"/>
          <w:szCs w:val="24"/>
          <w:lang w:val="en-AU"/>
        </w:rPr>
        <w:lastRenderedPageBreak/>
        <w:t xml:space="preserve">Questions for you to </w:t>
      </w:r>
      <w:proofErr w:type="gramStart"/>
      <w:r w:rsidRPr="00E96C22">
        <w:rPr>
          <w:sz w:val="36"/>
          <w:szCs w:val="24"/>
          <w:lang w:val="en-AU"/>
        </w:rPr>
        <w:t>answer</w:t>
      </w:r>
      <w:bookmarkEnd w:id="95"/>
      <w:proofErr w:type="gramEnd"/>
    </w:p>
    <w:p w14:paraId="6FC4304B" w14:textId="77777777" w:rsidR="0010534E" w:rsidRPr="00E96C22" w:rsidRDefault="0010534E" w:rsidP="009509BE">
      <w:pPr>
        <w:pStyle w:val="Heading3"/>
        <w:spacing w:before="600" w:after="120"/>
        <w:rPr>
          <w:sz w:val="28"/>
          <w:szCs w:val="24"/>
        </w:rPr>
      </w:pPr>
      <w:r w:rsidRPr="00E96C22">
        <w:rPr>
          <w:sz w:val="28"/>
          <w:szCs w:val="24"/>
        </w:rPr>
        <w:t>Question 1</w:t>
      </w:r>
    </w:p>
    <w:p w14:paraId="53BF66AE" w14:textId="77777777" w:rsidR="00DD02A4" w:rsidRDefault="00DD02A4" w:rsidP="00DD02A4">
      <w:r>
        <w:t>Do you know how much you pay for your NDIS supports and services?</w:t>
      </w:r>
    </w:p>
    <w:p w14:paraId="70D31486" w14:textId="77777777" w:rsidR="00DD02A4" w:rsidRDefault="00DD02A4" w:rsidP="00DD02A4">
      <w:r>
        <w:t>Please tick the box that is true for you.</w:t>
      </w:r>
    </w:p>
    <w:p w14:paraId="6CC7476C" w14:textId="621A9CB9" w:rsidR="00DD02A4" w:rsidRDefault="00DD02A4" w:rsidP="00DD02A4">
      <w:r>
        <w:t xml:space="preserve">  </w:t>
      </w:r>
      <w:sdt>
        <w:sdtPr>
          <w:id w:val="-6001836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416FB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.</w:t>
      </w:r>
    </w:p>
    <w:p w14:paraId="340BE60F" w14:textId="7418F61F" w:rsidR="00DD02A4" w:rsidRDefault="00DD02A4" w:rsidP="00DD02A4">
      <w:r>
        <w:t xml:space="preserve">  </w:t>
      </w:r>
      <w:sdt>
        <w:sdtPr>
          <w:id w:val="20572704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.</w:t>
      </w:r>
    </w:p>
    <w:p w14:paraId="1FA1A0B0" w14:textId="274E5130" w:rsidR="000320B2" w:rsidRPr="00E96C22" w:rsidRDefault="000320B2" w:rsidP="009509BE">
      <w:pPr>
        <w:pStyle w:val="Heading3"/>
        <w:spacing w:before="600" w:after="120"/>
        <w:rPr>
          <w:sz w:val="28"/>
          <w:szCs w:val="24"/>
        </w:rPr>
      </w:pPr>
      <w:r w:rsidRPr="00E96C22">
        <w:rPr>
          <w:sz w:val="28"/>
          <w:szCs w:val="24"/>
        </w:rPr>
        <w:t xml:space="preserve">Question </w:t>
      </w:r>
      <w:r w:rsidR="0010534E" w:rsidRPr="00E96C22">
        <w:rPr>
          <w:sz w:val="28"/>
          <w:szCs w:val="24"/>
        </w:rPr>
        <w:t>2</w:t>
      </w:r>
    </w:p>
    <w:p w14:paraId="2BB06E5C" w14:textId="77777777" w:rsidR="00DD02A4" w:rsidRPr="00417211" w:rsidRDefault="00DD02A4" w:rsidP="00DD02A4">
      <w:r w:rsidRPr="00417211">
        <w:t>Do you know about the NDIA’s guide for how much NDIS supports and services can cost?</w:t>
      </w:r>
    </w:p>
    <w:p w14:paraId="2A869285" w14:textId="77777777" w:rsidR="00DD02A4" w:rsidRDefault="00DD02A4" w:rsidP="00DD02A4">
      <w:r w:rsidRPr="00417211">
        <w:t>We sometimes call it our price guide.</w:t>
      </w:r>
    </w:p>
    <w:p w14:paraId="07AFBCA8" w14:textId="77777777" w:rsidR="00DD02A4" w:rsidRDefault="00DD02A4" w:rsidP="00DD02A4">
      <w:r>
        <w:t>Please tick the box that is true for you.</w:t>
      </w:r>
    </w:p>
    <w:p w14:paraId="7BE51F51" w14:textId="538901BF" w:rsidR="00DD02A4" w:rsidRDefault="00DD02A4" w:rsidP="00DD02A4">
      <w:r>
        <w:t xml:space="preserve">  </w:t>
      </w:r>
      <w:sdt>
        <w:sdtPr>
          <w:id w:val="14619996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.</w:t>
      </w:r>
    </w:p>
    <w:p w14:paraId="1FEF5FA9" w14:textId="3B71B100" w:rsidR="00DD02A4" w:rsidRDefault="00DD02A4" w:rsidP="00DD02A4">
      <w:r>
        <w:t xml:space="preserve">  </w:t>
      </w:r>
      <w:sdt>
        <w:sdtPr>
          <w:id w:val="-12705432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.</w:t>
      </w:r>
    </w:p>
    <w:p w14:paraId="5431E216" w14:textId="3CEF3EB4" w:rsidR="00CF6C16" w:rsidRPr="00E96C22" w:rsidRDefault="00CF6C16" w:rsidP="009509BE">
      <w:pPr>
        <w:pStyle w:val="Heading3"/>
        <w:spacing w:before="600" w:after="120"/>
        <w:rPr>
          <w:sz w:val="28"/>
          <w:szCs w:val="24"/>
        </w:rPr>
      </w:pPr>
      <w:r w:rsidRPr="00E96C22">
        <w:rPr>
          <w:sz w:val="28"/>
          <w:szCs w:val="24"/>
        </w:rPr>
        <w:t>Question 3</w:t>
      </w:r>
    </w:p>
    <w:p w14:paraId="24C71330" w14:textId="62489C67" w:rsidR="00DD02A4" w:rsidRDefault="00DD02A4" w:rsidP="00DD02A4">
      <w:r w:rsidRPr="00B97684">
        <w:t xml:space="preserve">Do your NDIS </w:t>
      </w:r>
      <w:proofErr w:type="gramStart"/>
      <w:r w:rsidRPr="00B97684">
        <w:t>supports</w:t>
      </w:r>
      <w:proofErr w:type="gramEnd"/>
      <w:r w:rsidRPr="00B97684">
        <w:t xml:space="preserve"> and services cost the same as</w:t>
      </w:r>
      <w:r>
        <w:t> </w:t>
      </w:r>
      <w:r w:rsidRPr="00B97684">
        <w:t>what the price</w:t>
      </w:r>
      <w:r w:rsidR="00DC630F">
        <w:t> </w:t>
      </w:r>
      <w:r w:rsidRPr="00B97684">
        <w:t>guide</w:t>
      </w:r>
      <w:r w:rsidR="00DC630F">
        <w:t> </w:t>
      </w:r>
      <w:r w:rsidRPr="00B97684">
        <w:t>says?</w:t>
      </w:r>
    </w:p>
    <w:p w14:paraId="0437E4CB" w14:textId="77777777" w:rsidR="00DD02A4" w:rsidRDefault="00DD02A4" w:rsidP="00DD02A4">
      <w:r>
        <w:t>Please tick the box that is true for you.</w:t>
      </w:r>
    </w:p>
    <w:p w14:paraId="6F50F6BE" w14:textId="2FD139DC" w:rsidR="00DD02A4" w:rsidRDefault="00DD02A4" w:rsidP="00DD02A4">
      <w:r>
        <w:t xml:space="preserve">  </w:t>
      </w:r>
      <w:sdt>
        <w:sdtPr>
          <w:id w:val="4462080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.</w:t>
      </w:r>
    </w:p>
    <w:p w14:paraId="1016BD4E" w14:textId="0E4D66C2" w:rsidR="00DD02A4" w:rsidRDefault="00DD02A4" w:rsidP="00DD02A4">
      <w:r>
        <w:t xml:space="preserve">  </w:t>
      </w:r>
      <w:sdt>
        <w:sdtPr>
          <w:id w:val="1733845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.</w:t>
      </w:r>
    </w:p>
    <w:p w14:paraId="53690A90" w14:textId="26AEAF2A" w:rsidR="00DD02A4" w:rsidRDefault="00DD02A4" w:rsidP="00DD02A4">
      <w:r>
        <w:t xml:space="preserve">  </w:t>
      </w:r>
      <w:sdt>
        <w:sdtPr>
          <w:id w:val="-781731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I’m not sure.</w:t>
      </w:r>
    </w:p>
    <w:p w14:paraId="0BDBEA81" w14:textId="77777777" w:rsidR="00CF6C16" w:rsidRPr="00E96C22" w:rsidRDefault="00CF6C16" w:rsidP="00CF6C16">
      <w:pPr>
        <w:pStyle w:val="Heading3"/>
        <w:rPr>
          <w:sz w:val="28"/>
          <w:szCs w:val="24"/>
        </w:rPr>
      </w:pPr>
      <w:r w:rsidRPr="00E96C22">
        <w:rPr>
          <w:sz w:val="28"/>
          <w:szCs w:val="24"/>
        </w:rPr>
        <w:lastRenderedPageBreak/>
        <w:t>Question 4</w:t>
      </w:r>
    </w:p>
    <w:p w14:paraId="68B1DFD3" w14:textId="1B484845" w:rsidR="00DD02A4" w:rsidRDefault="00DD02A4" w:rsidP="00DD02A4">
      <w:r>
        <w:t>Do you pay the same cost for a service as someone who is not a</w:t>
      </w:r>
      <w:r w:rsidR="00E96C22">
        <w:t> </w:t>
      </w:r>
      <w:r>
        <w:t>participant?</w:t>
      </w:r>
    </w:p>
    <w:p w14:paraId="0AE488E8" w14:textId="2D2F869B" w:rsidR="00DD02A4" w:rsidRDefault="00DD02A4" w:rsidP="00DD02A4">
      <w:r>
        <w:t>For example, when you use the same provider.</w:t>
      </w:r>
    </w:p>
    <w:p w14:paraId="7C64EB4B" w14:textId="77777777" w:rsidR="00DD02A4" w:rsidRDefault="00DD02A4" w:rsidP="00DD02A4">
      <w:r>
        <w:t>Please tick the box that is true for you.</w:t>
      </w:r>
    </w:p>
    <w:p w14:paraId="46A3933B" w14:textId="6C1E3D2D" w:rsidR="00DD02A4" w:rsidRDefault="00DD02A4" w:rsidP="00DD02A4">
      <w:r>
        <w:t xml:space="preserve">  </w:t>
      </w:r>
      <w:sdt>
        <w:sdtPr>
          <w:id w:val="1024657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.</w:t>
      </w:r>
    </w:p>
    <w:p w14:paraId="0C54295C" w14:textId="4ADB87DF" w:rsidR="00DD02A4" w:rsidRDefault="00DD02A4" w:rsidP="00DD02A4">
      <w:r>
        <w:t xml:space="preserve">  </w:t>
      </w:r>
      <w:sdt>
        <w:sdtPr>
          <w:id w:val="3577861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.</w:t>
      </w:r>
    </w:p>
    <w:p w14:paraId="13C3699E" w14:textId="12CFB26D" w:rsidR="00DD02A4" w:rsidRDefault="00DD02A4" w:rsidP="00DD02A4">
      <w:r>
        <w:t xml:space="preserve">  </w:t>
      </w:r>
      <w:sdt>
        <w:sdtPr>
          <w:id w:val="-13987329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I’m not sure.</w:t>
      </w:r>
    </w:p>
    <w:p w14:paraId="4AB798E8" w14:textId="6CFF8E82" w:rsidR="00DD02A4" w:rsidRPr="00C30A05" w:rsidRDefault="00DD02A4" w:rsidP="006A752B">
      <w:pPr>
        <w:spacing w:before="360"/>
        <w:rPr>
          <w:spacing w:val="-4"/>
        </w:rPr>
      </w:pPr>
      <w:r w:rsidRPr="00C30A05">
        <w:rPr>
          <w:spacing w:val="-4"/>
        </w:rPr>
        <w:t>If you ticked ‘</w:t>
      </w:r>
      <w:r>
        <w:rPr>
          <w:spacing w:val="-4"/>
        </w:rPr>
        <w:t>No’</w:t>
      </w:r>
      <w:r w:rsidRPr="00C30A05">
        <w:rPr>
          <w:spacing w:val="-4"/>
        </w:rPr>
        <w:t xml:space="preserve">, </w:t>
      </w:r>
      <w:r>
        <w:rPr>
          <w:spacing w:val="-4"/>
        </w:rPr>
        <w:t>can you tell us an example</w:t>
      </w:r>
      <w:r w:rsidRPr="00C30A05">
        <w:rPr>
          <w:spacing w:val="-4"/>
        </w:rPr>
        <w:t>?</w:t>
      </w:r>
    </w:p>
    <w:p w14:paraId="0071D334" w14:textId="3F0951A3" w:rsidR="00DD02A4" w:rsidRDefault="00DD02A4" w:rsidP="006A752B">
      <w:r>
        <w:t>Please share your answer in the box below.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E96C22" w14:paraId="1E79BF52" w14:textId="77777777" w:rsidTr="00E96C22">
        <w:trPr>
          <w:trHeight w:val="4388"/>
        </w:trPr>
        <w:tc>
          <w:tcPr>
            <w:tcW w:w="9016" w:type="dxa"/>
          </w:tcPr>
          <w:p w14:paraId="468CB147" w14:textId="77777777" w:rsidR="00E96C22" w:rsidRDefault="00E96C22" w:rsidP="00DD02A4"/>
        </w:tc>
      </w:tr>
    </w:tbl>
    <w:p w14:paraId="6862AAF9" w14:textId="01061D85" w:rsidR="00124CC4" w:rsidRDefault="00124CC4" w:rsidP="00DD02A4">
      <w:pPr>
        <w:rPr>
          <w:b/>
          <w:bCs/>
        </w:rPr>
      </w:pPr>
      <w:r>
        <w:br w:type="page"/>
      </w:r>
    </w:p>
    <w:p w14:paraId="4D2D6CBA" w14:textId="5BC7C33C" w:rsidR="0077332B" w:rsidRPr="00E96C22" w:rsidRDefault="0077332B" w:rsidP="000320B2">
      <w:pPr>
        <w:pStyle w:val="Heading3"/>
        <w:rPr>
          <w:sz w:val="28"/>
          <w:szCs w:val="24"/>
        </w:rPr>
      </w:pPr>
      <w:r w:rsidRPr="00E96C22">
        <w:rPr>
          <w:sz w:val="28"/>
          <w:szCs w:val="24"/>
        </w:rPr>
        <w:lastRenderedPageBreak/>
        <w:t>Question 5</w:t>
      </w:r>
    </w:p>
    <w:p w14:paraId="7F915BDA" w14:textId="51AEA4DF" w:rsidR="00DD02A4" w:rsidRDefault="00DD02A4" w:rsidP="00DD02A4">
      <w:r>
        <w:t>Do you think you pay the right cost for your NDIS supports and</w:t>
      </w:r>
      <w:r w:rsidR="00E96C22">
        <w:t> </w:t>
      </w:r>
      <w:r>
        <w:t>services?</w:t>
      </w:r>
    </w:p>
    <w:p w14:paraId="067DA725" w14:textId="77777777" w:rsidR="00DD02A4" w:rsidRDefault="00DD02A4" w:rsidP="006A752B">
      <w:r>
        <w:t>Please tick the box that is true for you.</w:t>
      </w:r>
    </w:p>
    <w:tbl>
      <w:tblPr>
        <w:tblStyle w:val="TableGrid"/>
        <w:tblW w:w="9209" w:type="dxa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1803"/>
        <w:gridCol w:w="1789"/>
        <w:gridCol w:w="2030"/>
        <w:gridCol w:w="1781"/>
        <w:gridCol w:w="1806"/>
      </w:tblGrid>
      <w:tr w:rsidR="00C171B9" w14:paraId="33378F93" w14:textId="77777777" w:rsidTr="00C171B9">
        <w:trPr>
          <w:trHeight w:val="925"/>
        </w:trPr>
        <w:tc>
          <w:tcPr>
            <w:tcW w:w="1803" w:type="dxa"/>
            <w:vAlign w:val="center"/>
            <w:hideMark/>
          </w:tcPr>
          <w:p w14:paraId="5A25908A" w14:textId="77777777" w:rsidR="00C171B9" w:rsidRDefault="00C171B9" w:rsidP="00DD02A4">
            <w:pPr>
              <w:jc w:val="center"/>
              <w:rPr>
                <w:noProof/>
              </w:rPr>
            </w:pPr>
            <w:r>
              <w:t>I very much agree.</w:t>
            </w:r>
          </w:p>
        </w:tc>
        <w:tc>
          <w:tcPr>
            <w:tcW w:w="1789" w:type="dxa"/>
            <w:vAlign w:val="center"/>
            <w:hideMark/>
          </w:tcPr>
          <w:p w14:paraId="6E26DA5E" w14:textId="77777777" w:rsidR="00C171B9" w:rsidRDefault="00C171B9" w:rsidP="001B16A1">
            <w:pPr>
              <w:pStyle w:val="ListParagraph"/>
              <w:spacing w:before="0" w:after="0" w:line="240" w:lineRule="auto"/>
              <w:ind w:left="0"/>
              <w:jc w:val="center"/>
            </w:pPr>
            <w:r>
              <w:t>I agree.</w:t>
            </w:r>
          </w:p>
        </w:tc>
        <w:tc>
          <w:tcPr>
            <w:tcW w:w="2030" w:type="dxa"/>
            <w:vAlign w:val="center"/>
            <w:hideMark/>
          </w:tcPr>
          <w:p w14:paraId="639438FD" w14:textId="77777777" w:rsidR="00C171B9" w:rsidRDefault="00C171B9" w:rsidP="001B16A1">
            <w:pPr>
              <w:pStyle w:val="ListParagraph"/>
              <w:spacing w:before="0" w:after="0" w:line="240" w:lineRule="auto"/>
              <w:ind w:left="0"/>
              <w:jc w:val="center"/>
            </w:pPr>
            <w:r>
              <w:t>I’m not sure.</w:t>
            </w:r>
          </w:p>
        </w:tc>
        <w:tc>
          <w:tcPr>
            <w:tcW w:w="1781" w:type="dxa"/>
            <w:vAlign w:val="center"/>
            <w:hideMark/>
          </w:tcPr>
          <w:p w14:paraId="485B3107" w14:textId="77777777" w:rsidR="00C171B9" w:rsidRDefault="00C171B9" w:rsidP="001B16A1">
            <w:pPr>
              <w:pStyle w:val="ListParagraph"/>
              <w:spacing w:before="0" w:after="0" w:line="240" w:lineRule="auto"/>
              <w:ind w:left="0"/>
              <w:jc w:val="center"/>
            </w:pPr>
            <w:r>
              <w:t>I don’t agree.</w:t>
            </w:r>
          </w:p>
        </w:tc>
        <w:tc>
          <w:tcPr>
            <w:tcW w:w="1806" w:type="dxa"/>
            <w:vAlign w:val="center"/>
            <w:hideMark/>
          </w:tcPr>
          <w:p w14:paraId="6D74C1B1" w14:textId="77777777" w:rsidR="00C171B9" w:rsidRDefault="00C171B9" w:rsidP="001B16A1">
            <w:pPr>
              <w:pStyle w:val="ListParagraph"/>
              <w:spacing w:before="0" w:after="0" w:line="240" w:lineRule="auto"/>
              <w:ind w:left="0"/>
              <w:jc w:val="center"/>
            </w:pPr>
            <w:r>
              <w:t>I very much don’t agree.</w:t>
            </w:r>
          </w:p>
        </w:tc>
      </w:tr>
      <w:tr w:rsidR="00C171B9" w14:paraId="03F669AB" w14:textId="77777777" w:rsidTr="00C171B9">
        <w:trPr>
          <w:trHeight w:val="680"/>
        </w:trPr>
        <w:tc>
          <w:tcPr>
            <w:tcW w:w="1803" w:type="dxa"/>
            <w:vAlign w:val="center"/>
          </w:tcPr>
          <w:p w14:paraId="758BC002" w14:textId="77777777" w:rsidR="00C171B9" w:rsidRPr="00422146" w:rsidRDefault="00000000" w:rsidP="00DD02A4">
            <w:pPr>
              <w:jc w:val="center"/>
            </w:pPr>
            <w:sdt>
              <w:sdtPr>
                <w:id w:val="-68510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71B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789" w:type="dxa"/>
            <w:vAlign w:val="center"/>
          </w:tcPr>
          <w:p w14:paraId="0D52031E" w14:textId="77777777" w:rsidR="00C171B9" w:rsidRPr="00422146" w:rsidRDefault="00000000" w:rsidP="00DD02A4">
            <w:pPr>
              <w:jc w:val="center"/>
            </w:pPr>
            <w:sdt>
              <w:sdtPr>
                <w:id w:val="2136831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71B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030" w:type="dxa"/>
            <w:vAlign w:val="center"/>
          </w:tcPr>
          <w:p w14:paraId="1E4E4914" w14:textId="77777777" w:rsidR="00C171B9" w:rsidRPr="00422146" w:rsidRDefault="00000000" w:rsidP="00DD02A4">
            <w:pPr>
              <w:jc w:val="center"/>
            </w:pPr>
            <w:sdt>
              <w:sdtPr>
                <w:id w:val="-1678024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71B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781" w:type="dxa"/>
            <w:vAlign w:val="center"/>
          </w:tcPr>
          <w:p w14:paraId="3C563A11" w14:textId="77777777" w:rsidR="00C171B9" w:rsidRPr="00422146" w:rsidRDefault="00000000" w:rsidP="00DD02A4">
            <w:pPr>
              <w:jc w:val="center"/>
            </w:pPr>
            <w:sdt>
              <w:sdtPr>
                <w:id w:val="-1231690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71B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806" w:type="dxa"/>
            <w:vAlign w:val="center"/>
          </w:tcPr>
          <w:p w14:paraId="52FE61AF" w14:textId="77777777" w:rsidR="00C171B9" w:rsidRPr="00422146" w:rsidRDefault="00000000" w:rsidP="00DD02A4">
            <w:pPr>
              <w:jc w:val="center"/>
            </w:pPr>
            <w:sdt>
              <w:sdtPr>
                <w:id w:val="1701591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71B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46233C9C" w14:textId="7E8A1350" w:rsidR="00DD02A4" w:rsidRDefault="00DD02A4" w:rsidP="001416FB">
      <w:pPr>
        <w:spacing w:before="480"/>
      </w:pPr>
      <w:r>
        <w:t>Please share why you chose this answer in the box below.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E96C22" w14:paraId="1F02AB3B" w14:textId="77777777" w:rsidTr="00E96C22">
        <w:trPr>
          <w:trHeight w:val="4302"/>
        </w:trPr>
        <w:tc>
          <w:tcPr>
            <w:tcW w:w="9016" w:type="dxa"/>
          </w:tcPr>
          <w:p w14:paraId="658AF5C0" w14:textId="77777777" w:rsidR="00E96C22" w:rsidRDefault="00E96C22" w:rsidP="00E96C22">
            <w:pPr>
              <w:spacing w:line="240" w:lineRule="auto"/>
            </w:pPr>
          </w:p>
        </w:tc>
      </w:tr>
    </w:tbl>
    <w:p w14:paraId="40109DA1" w14:textId="5A474821" w:rsidR="009509BE" w:rsidRDefault="009509BE">
      <w:pPr>
        <w:spacing w:before="0" w:after="0" w:line="240" w:lineRule="auto"/>
      </w:pPr>
    </w:p>
    <w:p w14:paraId="1ABA9561" w14:textId="1E516BA9" w:rsidR="009509BE" w:rsidRDefault="009509BE">
      <w:pPr>
        <w:spacing w:before="0" w:after="0" w:line="240" w:lineRule="auto"/>
      </w:pPr>
      <w:r>
        <w:br w:type="page"/>
      </w:r>
    </w:p>
    <w:p w14:paraId="223759C9" w14:textId="31E43463" w:rsidR="000320B2" w:rsidRPr="00E96C22" w:rsidRDefault="000320B2" w:rsidP="009509BE">
      <w:pPr>
        <w:pStyle w:val="Heading3"/>
        <w:spacing w:before="6000" w:after="120"/>
        <w:rPr>
          <w:sz w:val="28"/>
          <w:szCs w:val="24"/>
        </w:rPr>
      </w:pPr>
      <w:r w:rsidRPr="00E96C22">
        <w:rPr>
          <w:sz w:val="28"/>
          <w:szCs w:val="24"/>
        </w:rPr>
        <w:lastRenderedPageBreak/>
        <w:t xml:space="preserve">Question </w:t>
      </w:r>
      <w:r w:rsidR="00444163" w:rsidRPr="00E96C22">
        <w:rPr>
          <w:sz w:val="28"/>
          <w:szCs w:val="24"/>
        </w:rPr>
        <w:t>6</w:t>
      </w:r>
    </w:p>
    <w:p w14:paraId="4C14C372" w14:textId="424E498B" w:rsidR="00DD02A4" w:rsidRDefault="00DD02A4" w:rsidP="00DD02A4">
      <w:r>
        <w:t xml:space="preserve">How do you manage your NDIS </w:t>
      </w:r>
      <w:r w:rsidRPr="00272D98">
        <w:rPr>
          <w:rStyle w:val="Strong"/>
        </w:rPr>
        <w:t>funding</w:t>
      </w:r>
      <w:r>
        <w:t xml:space="preserve"> for your supports and services?</w:t>
      </w:r>
    </w:p>
    <w:p w14:paraId="539AC548" w14:textId="77777777" w:rsidR="00DD02A4" w:rsidRDefault="00DD02A4" w:rsidP="00DD02A4">
      <w:r w:rsidRPr="00272D98">
        <w:t xml:space="preserve">Funding is the money from your plan that pays for the supports </w:t>
      </w:r>
      <w:r>
        <w:t xml:space="preserve">and services </w:t>
      </w:r>
      <w:r w:rsidRPr="00272D98">
        <w:t>you need.</w:t>
      </w:r>
    </w:p>
    <w:p w14:paraId="738F35F7" w14:textId="77777777" w:rsidR="00DD02A4" w:rsidRDefault="00DD02A4" w:rsidP="00DD02A4">
      <w:r>
        <w:t>Please tick the box that is true for you.</w:t>
      </w:r>
    </w:p>
    <w:p w14:paraId="17DFFD5C" w14:textId="75622831" w:rsidR="003E7FC7" w:rsidRDefault="00DD02A4" w:rsidP="00DD02A4">
      <w:r>
        <w:t>You can tick more than one box.</w:t>
      </w:r>
    </w:p>
    <w:p w14:paraId="3EB76AD1" w14:textId="70D96C5F" w:rsidR="00DD02A4" w:rsidRDefault="00DD02A4" w:rsidP="00DD02A4">
      <w:pPr>
        <w:ind w:left="627" w:hanging="627"/>
      </w:pPr>
      <w:r>
        <w:t xml:space="preserve">  </w:t>
      </w:r>
      <w:sdt>
        <w:sdtPr>
          <w:id w:val="20132541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96C2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My supports are NDIA-managed. This means the NDIA manages your funding for you.</w:t>
      </w:r>
    </w:p>
    <w:p w14:paraId="1D89B4CF" w14:textId="7E1F1267" w:rsidR="00DD02A4" w:rsidRDefault="00DD02A4" w:rsidP="00DD02A4">
      <w:pPr>
        <w:ind w:left="627" w:hanging="627"/>
      </w:pPr>
      <w:r>
        <w:t xml:space="preserve">  </w:t>
      </w:r>
      <w:sdt>
        <w:sdtPr>
          <w:id w:val="-1596862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96C2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My supports are </w:t>
      </w:r>
      <w:proofErr w:type="gramStart"/>
      <w:r>
        <w:t>plan-managed</w:t>
      </w:r>
      <w:proofErr w:type="gramEnd"/>
      <w:r>
        <w:t xml:space="preserve">. This means you have a </w:t>
      </w:r>
      <w:r w:rsidRPr="00272D98">
        <w:rPr>
          <w:rStyle w:val="Strong"/>
        </w:rPr>
        <w:t>plan manager</w:t>
      </w:r>
      <w:r>
        <w:t xml:space="preserve"> who manages your funding.</w:t>
      </w:r>
    </w:p>
    <w:p w14:paraId="46EA3DB8" w14:textId="6163A9B1" w:rsidR="00DD02A4" w:rsidRDefault="00DD02A4" w:rsidP="00DD02A4">
      <w:pPr>
        <w:ind w:left="627" w:hanging="627"/>
      </w:pPr>
      <w:r>
        <w:t xml:space="preserve">  </w:t>
      </w:r>
      <w:sdt>
        <w:sdtPr>
          <w:id w:val="-11600742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My supports are self-managed. This means you manage your own funding.</w:t>
      </w:r>
    </w:p>
    <w:p w14:paraId="234E917D" w14:textId="080807BB" w:rsidR="00DD02A4" w:rsidRDefault="00E96C22" w:rsidP="00DD02A4">
      <w:pPr>
        <w:ind w:left="627" w:hanging="627"/>
      </w:pPr>
      <w:r>
        <w:t xml:space="preserve">  </w:t>
      </w:r>
      <w:sdt>
        <w:sdtPr>
          <w:id w:val="2099322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DD02A4">
        <w:t xml:space="preserve"> My supports are managed in a different way.</w:t>
      </w:r>
    </w:p>
    <w:p w14:paraId="1830337E" w14:textId="4A927A09" w:rsidR="00DD02A4" w:rsidRDefault="00E96C22" w:rsidP="00DD02A4">
      <w:pPr>
        <w:rPr>
          <w:spacing w:val="-4"/>
        </w:rPr>
      </w:pPr>
      <w:r>
        <w:t xml:space="preserve">  </w:t>
      </w:r>
      <w:sdt>
        <w:sdtPr>
          <w:id w:val="18231639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D02A4">
            <w:rPr>
              <w:rFonts w:ascii="MS Gothic" w:eastAsia="MS Gothic" w:hAnsi="MS Gothic" w:hint="eastAsia"/>
            </w:rPr>
            <w:t>☐</w:t>
          </w:r>
        </w:sdtContent>
      </w:sdt>
      <w:r w:rsidR="00DD02A4">
        <w:t xml:space="preserve"> I’m not sure how my supports are managed.</w:t>
      </w:r>
    </w:p>
    <w:p w14:paraId="0C341C67" w14:textId="4FA3EE18" w:rsidR="00DD02A4" w:rsidRPr="00C30A05" w:rsidRDefault="00DD02A4" w:rsidP="006A752B">
      <w:pPr>
        <w:spacing w:before="360"/>
        <w:rPr>
          <w:spacing w:val="-4"/>
        </w:rPr>
      </w:pPr>
      <w:r>
        <w:rPr>
          <w:spacing w:val="-4"/>
        </w:rPr>
        <w:t>Why did you choose to manage your funding this way?</w:t>
      </w:r>
    </w:p>
    <w:p w14:paraId="463254AA" w14:textId="599C2E66" w:rsidR="00DD02A4" w:rsidRDefault="00DD02A4" w:rsidP="006A752B">
      <w:r>
        <w:t>Please share your answer in the box below.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E96C22" w14:paraId="1DCBD8E3" w14:textId="77777777" w:rsidTr="00E96C22">
        <w:trPr>
          <w:trHeight w:val="4550"/>
        </w:trPr>
        <w:tc>
          <w:tcPr>
            <w:tcW w:w="9016" w:type="dxa"/>
          </w:tcPr>
          <w:p w14:paraId="354E742E" w14:textId="77777777" w:rsidR="00E96C22" w:rsidRDefault="00E96C22" w:rsidP="00DD02A4"/>
        </w:tc>
      </w:tr>
    </w:tbl>
    <w:p w14:paraId="64DACC07" w14:textId="3FEF7BE8" w:rsidR="003E7FC7" w:rsidRDefault="003E7FC7" w:rsidP="00DD02A4">
      <w:pPr>
        <w:rPr>
          <w:rFonts w:cs="Times New Roman"/>
          <w:b/>
          <w:bCs/>
          <w:sz w:val="32"/>
          <w:szCs w:val="26"/>
        </w:rPr>
      </w:pPr>
    </w:p>
    <w:p w14:paraId="47BB6104" w14:textId="02F70BC8" w:rsidR="00237A68" w:rsidRPr="00E96C22" w:rsidRDefault="00237A68" w:rsidP="009509BE">
      <w:pPr>
        <w:pStyle w:val="Heading3"/>
        <w:spacing w:after="120"/>
        <w:rPr>
          <w:sz w:val="28"/>
          <w:szCs w:val="24"/>
        </w:rPr>
      </w:pPr>
      <w:r w:rsidRPr="00E96C22">
        <w:rPr>
          <w:sz w:val="28"/>
          <w:szCs w:val="24"/>
        </w:rPr>
        <w:lastRenderedPageBreak/>
        <w:t>Question 7</w:t>
      </w:r>
    </w:p>
    <w:p w14:paraId="2B305EE6" w14:textId="77777777" w:rsidR="00DD02A4" w:rsidRDefault="00DD02A4" w:rsidP="00DD02A4">
      <w:r>
        <w:t>How do your providers give you information about things that change?</w:t>
      </w:r>
    </w:p>
    <w:p w14:paraId="79B56149" w14:textId="77777777" w:rsidR="00DD02A4" w:rsidRDefault="00DD02A4" w:rsidP="00DD02A4">
      <w:r w:rsidRPr="00D57588">
        <w:t>This includes changes to:</w:t>
      </w:r>
    </w:p>
    <w:p w14:paraId="3E623584" w14:textId="77777777" w:rsidR="00DD02A4" w:rsidRDefault="00DD02A4" w:rsidP="00BC7D54">
      <w:pPr>
        <w:pStyle w:val="ListParagraph"/>
        <w:numPr>
          <w:ilvl w:val="0"/>
          <w:numId w:val="45"/>
        </w:numPr>
      </w:pPr>
      <w:r>
        <w:t xml:space="preserve">the cost of NDIS supports and </w:t>
      </w:r>
      <w:proofErr w:type="gramStart"/>
      <w:r>
        <w:t>services</w:t>
      </w:r>
      <w:proofErr w:type="gramEnd"/>
    </w:p>
    <w:p w14:paraId="58ABD681" w14:textId="77777777" w:rsidR="00DD02A4" w:rsidRPr="00D57588" w:rsidRDefault="00DD02A4" w:rsidP="00BC7D54">
      <w:pPr>
        <w:pStyle w:val="ListParagraph"/>
        <w:numPr>
          <w:ilvl w:val="0"/>
          <w:numId w:val="45"/>
        </w:numPr>
      </w:pPr>
      <w:r>
        <w:t>the rules providers must follow.</w:t>
      </w:r>
    </w:p>
    <w:p w14:paraId="5350ECA0" w14:textId="77777777" w:rsidR="00DD02A4" w:rsidRDefault="00DD02A4" w:rsidP="006A752B">
      <w:pPr>
        <w:spacing w:before="360"/>
      </w:pPr>
      <w:r>
        <w:t>For example, your provider might give you information by email.</w:t>
      </w:r>
    </w:p>
    <w:p w14:paraId="6292A731" w14:textId="77777777" w:rsidR="00DD02A4" w:rsidRDefault="00DD02A4" w:rsidP="006A752B">
      <w:r>
        <w:t>Please share your answer in the box below.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E96C22" w14:paraId="5A67F187" w14:textId="77777777" w:rsidTr="00E96C22">
        <w:trPr>
          <w:trHeight w:val="3100"/>
        </w:trPr>
        <w:tc>
          <w:tcPr>
            <w:tcW w:w="9016" w:type="dxa"/>
          </w:tcPr>
          <w:p w14:paraId="691EB739" w14:textId="77777777" w:rsidR="00E96C22" w:rsidRDefault="00E96C22" w:rsidP="00DD02A4"/>
        </w:tc>
      </w:tr>
    </w:tbl>
    <w:p w14:paraId="1956BA5C" w14:textId="7F8BD6C1" w:rsidR="00237A68" w:rsidRPr="00E96C22" w:rsidRDefault="00237A68" w:rsidP="009509BE">
      <w:pPr>
        <w:pStyle w:val="Heading3"/>
        <w:spacing w:before="600" w:after="120"/>
        <w:rPr>
          <w:sz w:val="28"/>
          <w:szCs w:val="24"/>
        </w:rPr>
      </w:pPr>
      <w:r w:rsidRPr="00E96C22">
        <w:rPr>
          <w:sz w:val="28"/>
          <w:szCs w:val="24"/>
        </w:rPr>
        <w:t>Question 8</w:t>
      </w:r>
    </w:p>
    <w:p w14:paraId="1E6F3AC9" w14:textId="6FD3415B" w:rsidR="00DD02A4" w:rsidRDefault="00DD02A4" w:rsidP="00DD02A4">
      <w:r>
        <w:t>How does your provider decide the cost for your NDIS supports and</w:t>
      </w:r>
      <w:r w:rsidR="00E96C22">
        <w:t> </w:t>
      </w:r>
      <w:r>
        <w:t>services?</w:t>
      </w:r>
    </w:p>
    <w:p w14:paraId="2C2EE40C" w14:textId="77777777" w:rsidR="00DD02A4" w:rsidRDefault="00DD02A4" w:rsidP="00DD02A4">
      <w:r>
        <w:t>Please tick the box that is true for you.</w:t>
      </w:r>
    </w:p>
    <w:p w14:paraId="1DEF6E96" w14:textId="213B2CFF" w:rsidR="00DD02A4" w:rsidRDefault="00DD02A4" w:rsidP="00DD02A4">
      <w:pPr>
        <w:ind w:left="627" w:hanging="627"/>
      </w:pPr>
      <w:r>
        <w:t xml:space="preserve">  </w:t>
      </w:r>
      <w:sdt>
        <w:sdtPr>
          <w:id w:val="2359843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The NDIA decides the cost of my NDIS supports and services for</w:t>
      </w:r>
      <w:r w:rsidR="00E96C22">
        <w:t> </w:t>
      </w:r>
      <w:r>
        <w:t>my</w:t>
      </w:r>
      <w:r w:rsidR="00E96C22">
        <w:t> </w:t>
      </w:r>
      <w:r>
        <w:t>provider.</w:t>
      </w:r>
    </w:p>
    <w:p w14:paraId="05723C40" w14:textId="407AE0F5" w:rsidR="00DD02A4" w:rsidRDefault="00DD02A4" w:rsidP="00DD02A4">
      <w:pPr>
        <w:ind w:left="627" w:hanging="627"/>
      </w:pPr>
      <w:r>
        <w:t xml:space="preserve">  </w:t>
      </w:r>
      <w:sdt>
        <w:sdtPr>
          <w:id w:val="-12518896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My provider decides the cost of my NDIS supports and services. This means they have a list of costs that I must pay.</w:t>
      </w:r>
    </w:p>
    <w:p w14:paraId="0A7E08DE" w14:textId="1CD41F90" w:rsidR="00DD02A4" w:rsidRDefault="00DD02A4" w:rsidP="00DD02A4">
      <w:pPr>
        <w:ind w:left="627" w:hanging="627"/>
      </w:pPr>
      <w:r>
        <w:t xml:space="preserve">  </w:t>
      </w:r>
      <w:sdt>
        <w:sdtPr>
          <w:id w:val="-745257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I discuss the cost of my NDIS supports and services with my provider. This means we agree on a cost I must pay.</w:t>
      </w:r>
    </w:p>
    <w:p w14:paraId="20AC1666" w14:textId="27796611" w:rsidR="009509BE" w:rsidRPr="009509BE" w:rsidRDefault="00DD02A4" w:rsidP="00E96C22">
      <w:pPr>
        <w:ind w:left="627" w:hanging="627"/>
      </w:pPr>
      <w:r>
        <w:t xml:space="preserve">  </w:t>
      </w:r>
      <w:sdt>
        <w:sdtPr>
          <w:id w:val="20619055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I’m not sure how my provider decides the cost of my NDIS supports and services.</w:t>
      </w:r>
    </w:p>
    <w:p w14:paraId="2A5E4F0B" w14:textId="65051AB3" w:rsidR="00FE2894" w:rsidRPr="00E96C22" w:rsidRDefault="00FE2894" w:rsidP="00FE2894">
      <w:pPr>
        <w:pStyle w:val="Heading3"/>
        <w:rPr>
          <w:sz w:val="28"/>
          <w:szCs w:val="24"/>
        </w:rPr>
      </w:pPr>
      <w:r w:rsidRPr="00E96C22">
        <w:rPr>
          <w:sz w:val="28"/>
          <w:szCs w:val="24"/>
        </w:rPr>
        <w:lastRenderedPageBreak/>
        <w:t>Question 9</w:t>
      </w:r>
    </w:p>
    <w:p w14:paraId="5749FC9F" w14:textId="77777777" w:rsidR="00DD02A4" w:rsidRDefault="00DD02A4" w:rsidP="00DD02A4">
      <w:r w:rsidRPr="00C20E5C">
        <w:rPr>
          <w:rStyle w:val="Strong"/>
        </w:rPr>
        <w:t>Support coordination services</w:t>
      </w:r>
      <w:r w:rsidRPr="00717851">
        <w:t xml:space="preserve"> help you manage the </w:t>
      </w:r>
      <w:r>
        <w:t xml:space="preserve">NDIS </w:t>
      </w:r>
      <w:r w:rsidRPr="00717851">
        <w:t>supports and services in your plan.</w:t>
      </w:r>
    </w:p>
    <w:p w14:paraId="4C6D5506" w14:textId="77777777" w:rsidR="00DD02A4" w:rsidRDefault="00DD02A4" w:rsidP="00DD02A4">
      <w:r>
        <w:t>If you use support coordination services, are you happy with the support you get?</w:t>
      </w:r>
    </w:p>
    <w:p w14:paraId="1963AB49" w14:textId="1286B651" w:rsidR="00DD02A4" w:rsidRDefault="00DD02A4" w:rsidP="001416FB">
      <w:pPr>
        <w:spacing w:before="360"/>
      </w:pPr>
      <w:r>
        <w:t>Please tick the box that is true for you.</w:t>
      </w:r>
    </w:p>
    <w:tbl>
      <w:tblPr>
        <w:tblStyle w:val="TableGrid"/>
        <w:tblW w:w="9209" w:type="dxa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1808"/>
        <w:gridCol w:w="1787"/>
        <w:gridCol w:w="2030"/>
        <w:gridCol w:w="1782"/>
        <w:gridCol w:w="1802"/>
      </w:tblGrid>
      <w:tr w:rsidR="00E448E5" w14:paraId="27C9D8A3" w14:textId="77777777" w:rsidTr="00E448E5">
        <w:trPr>
          <w:trHeight w:val="925"/>
        </w:trPr>
        <w:tc>
          <w:tcPr>
            <w:tcW w:w="1808" w:type="dxa"/>
            <w:vAlign w:val="center"/>
            <w:hideMark/>
          </w:tcPr>
          <w:p w14:paraId="7D18B639" w14:textId="77777777" w:rsidR="00E448E5" w:rsidRDefault="00E448E5" w:rsidP="00DD02A4">
            <w:pPr>
              <w:jc w:val="center"/>
              <w:rPr>
                <w:noProof/>
              </w:rPr>
            </w:pPr>
            <w:r>
              <w:t>I’m very happy.</w:t>
            </w:r>
          </w:p>
        </w:tc>
        <w:tc>
          <w:tcPr>
            <w:tcW w:w="1787" w:type="dxa"/>
            <w:vAlign w:val="center"/>
            <w:hideMark/>
          </w:tcPr>
          <w:p w14:paraId="38139A26" w14:textId="77777777" w:rsidR="00E448E5" w:rsidRDefault="00E448E5" w:rsidP="001B16A1">
            <w:pPr>
              <w:pStyle w:val="ListParagraph"/>
              <w:spacing w:before="0" w:after="0" w:line="240" w:lineRule="auto"/>
              <w:ind w:left="0"/>
              <w:jc w:val="center"/>
            </w:pPr>
            <w:r>
              <w:t>I’m happy.</w:t>
            </w:r>
          </w:p>
        </w:tc>
        <w:tc>
          <w:tcPr>
            <w:tcW w:w="2030" w:type="dxa"/>
            <w:vAlign w:val="center"/>
            <w:hideMark/>
          </w:tcPr>
          <w:p w14:paraId="630D7DF1" w14:textId="77777777" w:rsidR="00E448E5" w:rsidRDefault="00E448E5" w:rsidP="001B16A1">
            <w:pPr>
              <w:pStyle w:val="ListParagraph"/>
              <w:spacing w:before="0" w:after="0" w:line="240" w:lineRule="auto"/>
              <w:ind w:left="0"/>
              <w:jc w:val="center"/>
            </w:pPr>
            <w:r>
              <w:t>I’m not sure.</w:t>
            </w:r>
          </w:p>
        </w:tc>
        <w:tc>
          <w:tcPr>
            <w:tcW w:w="1782" w:type="dxa"/>
            <w:vAlign w:val="center"/>
            <w:hideMark/>
          </w:tcPr>
          <w:p w14:paraId="17A57419" w14:textId="77777777" w:rsidR="00E448E5" w:rsidRDefault="00E448E5" w:rsidP="001B16A1">
            <w:pPr>
              <w:pStyle w:val="ListParagraph"/>
              <w:spacing w:before="0" w:after="0" w:line="240" w:lineRule="auto"/>
              <w:ind w:left="0"/>
              <w:jc w:val="center"/>
            </w:pPr>
            <w:r>
              <w:t>I’m not happy.</w:t>
            </w:r>
          </w:p>
        </w:tc>
        <w:tc>
          <w:tcPr>
            <w:tcW w:w="1802" w:type="dxa"/>
            <w:vAlign w:val="center"/>
            <w:hideMark/>
          </w:tcPr>
          <w:p w14:paraId="4163ABFD" w14:textId="77777777" w:rsidR="00E448E5" w:rsidRDefault="00E448E5" w:rsidP="001B16A1">
            <w:pPr>
              <w:pStyle w:val="ListParagraph"/>
              <w:spacing w:before="0" w:after="0" w:line="240" w:lineRule="auto"/>
              <w:ind w:left="0"/>
              <w:jc w:val="center"/>
            </w:pPr>
            <w:r>
              <w:t>I’m very upset.</w:t>
            </w:r>
          </w:p>
        </w:tc>
      </w:tr>
      <w:tr w:rsidR="00E448E5" w14:paraId="7C94D824" w14:textId="77777777" w:rsidTr="00E448E5">
        <w:trPr>
          <w:trHeight w:val="680"/>
        </w:trPr>
        <w:tc>
          <w:tcPr>
            <w:tcW w:w="1808" w:type="dxa"/>
            <w:vAlign w:val="center"/>
          </w:tcPr>
          <w:p w14:paraId="0588A2E2" w14:textId="77777777" w:rsidR="00E448E5" w:rsidRPr="00422146" w:rsidRDefault="00000000" w:rsidP="00DD02A4">
            <w:pPr>
              <w:jc w:val="center"/>
            </w:pPr>
            <w:sdt>
              <w:sdtPr>
                <w:id w:val="-883711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48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787" w:type="dxa"/>
            <w:vAlign w:val="center"/>
          </w:tcPr>
          <w:p w14:paraId="65DD7E62" w14:textId="77777777" w:rsidR="00E448E5" w:rsidRPr="00422146" w:rsidRDefault="00000000" w:rsidP="00DD02A4">
            <w:pPr>
              <w:jc w:val="center"/>
            </w:pPr>
            <w:sdt>
              <w:sdtPr>
                <w:id w:val="-1394261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48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030" w:type="dxa"/>
            <w:vAlign w:val="center"/>
          </w:tcPr>
          <w:p w14:paraId="7D465DF9" w14:textId="77777777" w:rsidR="00E448E5" w:rsidRPr="00422146" w:rsidRDefault="00000000" w:rsidP="00DD02A4">
            <w:pPr>
              <w:jc w:val="center"/>
            </w:pPr>
            <w:sdt>
              <w:sdtPr>
                <w:id w:val="1507018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48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782" w:type="dxa"/>
            <w:vAlign w:val="center"/>
          </w:tcPr>
          <w:p w14:paraId="0F901AA3" w14:textId="77777777" w:rsidR="00E448E5" w:rsidRPr="00422146" w:rsidRDefault="00000000" w:rsidP="00DD02A4">
            <w:pPr>
              <w:jc w:val="center"/>
            </w:pPr>
            <w:sdt>
              <w:sdtPr>
                <w:id w:val="7112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48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802" w:type="dxa"/>
            <w:vAlign w:val="center"/>
          </w:tcPr>
          <w:p w14:paraId="265A9863" w14:textId="77777777" w:rsidR="00E448E5" w:rsidRPr="00422146" w:rsidRDefault="00000000" w:rsidP="00DD02A4">
            <w:pPr>
              <w:jc w:val="center"/>
            </w:pPr>
            <w:sdt>
              <w:sdtPr>
                <w:id w:val="-1512446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48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769FC9C7" w14:textId="1F6D7915" w:rsidR="00DD02A4" w:rsidRDefault="00DD02A4" w:rsidP="001416FB">
      <w:pPr>
        <w:spacing w:before="480"/>
      </w:pPr>
      <w:r>
        <w:t>Please share why you chose this answer in the box below.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E96C22" w14:paraId="3C8DEF58" w14:textId="77777777" w:rsidTr="00E96C22">
        <w:trPr>
          <w:trHeight w:val="5352"/>
        </w:trPr>
        <w:tc>
          <w:tcPr>
            <w:tcW w:w="9016" w:type="dxa"/>
          </w:tcPr>
          <w:p w14:paraId="0F153B3B" w14:textId="77777777" w:rsidR="00E96C22" w:rsidRDefault="00E96C22" w:rsidP="00E96C22">
            <w:pPr>
              <w:spacing w:line="240" w:lineRule="auto"/>
            </w:pPr>
          </w:p>
        </w:tc>
      </w:tr>
    </w:tbl>
    <w:p w14:paraId="4A026A73" w14:textId="024C9CAD" w:rsidR="009509BE" w:rsidRPr="009509BE" w:rsidRDefault="009509BE" w:rsidP="009509BE">
      <w:pPr>
        <w:spacing w:before="0" w:after="0" w:line="240" w:lineRule="auto"/>
      </w:pPr>
      <w:r>
        <w:br w:type="page"/>
      </w:r>
    </w:p>
    <w:p w14:paraId="0457673A" w14:textId="55DB8B5B" w:rsidR="00FE2894" w:rsidRPr="00E96C22" w:rsidRDefault="00FE2894" w:rsidP="00FE2894">
      <w:pPr>
        <w:pStyle w:val="Heading3"/>
        <w:rPr>
          <w:sz w:val="28"/>
          <w:szCs w:val="24"/>
        </w:rPr>
      </w:pPr>
      <w:r w:rsidRPr="00E96C22">
        <w:rPr>
          <w:sz w:val="28"/>
          <w:szCs w:val="24"/>
        </w:rPr>
        <w:lastRenderedPageBreak/>
        <w:t>Question 10</w:t>
      </w:r>
    </w:p>
    <w:p w14:paraId="2028B8BB" w14:textId="449771AF" w:rsidR="00DD02A4" w:rsidRDefault="00DD02A4" w:rsidP="00DD02A4">
      <w:r w:rsidRPr="004C5AD9">
        <w:rPr>
          <w:spacing w:val="2"/>
        </w:rPr>
        <w:t xml:space="preserve">A </w:t>
      </w:r>
      <w:r w:rsidRPr="004C5AD9">
        <w:rPr>
          <w:rStyle w:val="Strong"/>
          <w:spacing w:val="2"/>
        </w:rPr>
        <w:t>support coordinator</w:t>
      </w:r>
      <w:r w:rsidRPr="004C5AD9">
        <w:rPr>
          <w:spacing w:val="2"/>
        </w:rPr>
        <w:t xml:space="preserve"> is someone who helps </w:t>
      </w:r>
      <w:r w:rsidRPr="004C5AD9">
        <w:rPr>
          <w:spacing w:val="-2"/>
        </w:rPr>
        <w:t>people with disability plan and use their supports.</w:t>
      </w:r>
    </w:p>
    <w:p w14:paraId="5543A0B2" w14:textId="42E62F50" w:rsidR="00DD02A4" w:rsidRDefault="00DD02A4" w:rsidP="006A752B">
      <w:pPr>
        <w:spacing w:before="240"/>
      </w:pPr>
      <w:r>
        <w:t>If you have a support coordinator, can you tell us what works well?</w:t>
      </w:r>
    </w:p>
    <w:p w14:paraId="1E78A070" w14:textId="3126FA69" w:rsidR="00DD02A4" w:rsidRDefault="00DD02A4" w:rsidP="006A752B">
      <w:r>
        <w:t>Please share your answer in the box below.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DC630F" w14:paraId="65C41E3C" w14:textId="77777777" w:rsidTr="00DC630F">
        <w:trPr>
          <w:trHeight w:val="4597"/>
        </w:trPr>
        <w:tc>
          <w:tcPr>
            <w:tcW w:w="9016" w:type="dxa"/>
          </w:tcPr>
          <w:p w14:paraId="3FDB93DB" w14:textId="77777777" w:rsidR="00DC630F" w:rsidRDefault="00DC630F" w:rsidP="00DD02A4"/>
        </w:tc>
      </w:tr>
    </w:tbl>
    <w:p w14:paraId="3067808C" w14:textId="5B0CEBDD" w:rsidR="00DD02A4" w:rsidRDefault="00DD02A4" w:rsidP="006A752B">
      <w:pPr>
        <w:spacing w:before="360"/>
      </w:pPr>
      <w:r>
        <w:t>How can your support coordinator be better?</w:t>
      </w:r>
    </w:p>
    <w:p w14:paraId="0DBB41D2" w14:textId="25717E3F" w:rsidR="00DD02A4" w:rsidRDefault="00DD02A4" w:rsidP="006A752B">
      <w:r>
        <w:t>Please share your answer in the box below.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DC630F" w14:paraId="091B15BB" w14:textId="77777777" w:rsidTr="00DC630F">
        <w:trPr>
          <w:trHeight w:val="5037"/>
        </w:trPr>
        <w:tc>
          <w:tcPr>
            <w:tcW w:w="9016" w:type="dxa"/>
          </w:tcPr>
          <w:p w14:paraId="3125903C" w14:textId="77777777" w:rsidR="00DC630F" w:rsidRDefault="00DC630F" w:rsidP="00AA0D60"/>
        </w:tc>
      </w:tr>
    </w:tbl>
    <w:p w14:paraId="40C063E5" w14:textId="72D5BB14" w:rsidR="00914B4E" w:rsidRPr="00DF28AB" w:rsidRDefault="00914B4E" w:rsidP="00DD02A4">
      <w:pPr>
        <w:rPr>
          <w:rFonts w:cs="Times New Roman"/>
          <w:b/>
          <w:bCs/>
          <w:sz w:val="32"/>
          <w:szCs w:val="26"/>
        </w:rPr>
      </w:pPr>
    </w:p>
    <w:p w14:paraId="103B1EC5" w14:textId="1415AB01" w:rsidR="000320B2" w:rsidRPr="00E96C22" w:rsidRDefault="000320B2" w:rsidP="000320B2">
      <w:pPr>
        <w:pStyle w:val="Heading3"/>
        <w:rPr>
          <w:sz w:val="28"/>
          <w:szCs w:val="24"/>
        </w:rPr>
      </w:pPr>
      <w:r w:rsidRPr="00E96C22">
        <w:rPr>
          <w:sz w:val="28"/>
          <w:szCs w:val="24"/>
        </w:rPr>
        <w:lastRenderedPageBreak/>
        <w:t xml:space="preserve">Question </w:t>
      </w:r>
      <w:r w:rsidR="0010534E" w:rsidRPr="00E96C22">
        <w:rPr>
          <w:sz w:val="28"/>
          <w:szCs w:val="24"/>
        </w:rPr>
        <w:t>1</w:t>
      </w:r>
      <w:r w:rsidR="00D009F6" w:rsidRPr="00E96C22">
        <w:rPr>
          <w:sz w:val="28"/>
          <w:szCs w:val="24"/>
        </w:rPr>
        <w:t>1</w:t>
      </w:r>
    </w:p>
    <w:p w14:paraId="541E8078" w14:textId="77777777" w:rsidR="00DD02A4" w:rsidRDefault="00DD02A4" w:rsidP="00DD02A4">
      <w:r>
        <w:t xml:space="preserve">A </w:t>
      </w:r>
      <w:r w:rsidRPr="006A6877">
        <w:rPr>
          <w:rStyle w:val="Strong"/>
        </w:rPr>
        <w:t>policy</w:t>
      </w:r>
      <w:r>
        <w:t xml:space="preserve"> explains the rules for how you and your provider should do things.</w:t>
      </w:r>
    </w:p>
    <w:p w14:paraId="313352BD" w14:textId="77777777" w:rsidR="00DD02A4" w:rsidRDefault="00DD02A4" w:rsidP="00DD02A4">
      <w:r w:rsidRPr="00F467E8">
        <w:t>Does your provider have a policy about what happens when you</w:t>
      </w:r>
      <w:r>
        <w:t xml:space="preserve"> </w:t>
      </w:r>
      <w:r w:rsidRPr="00F467E8">
        <w:t>cancel a service or</w:t>
      </w:r>
      <w:r>
        <w:t> </w:t>
      </w:r>
      <w:r w:rsidRPr="00F467E8">
        <w:t>support?</w:t>
      </w:r>
    </w:p>
    <w:p w14:paraId="441B65DB" w14:textId="1E664CF5" w:rsidR="000161A6" w:rsidRDefault="00DD02A4" w:rsidP="00DD02A4">
      <w:r>
        <w:t>For example, you might not be able to go to a support if you are sick.</w:t>
      </w:r>
    </w:p>
    <w:p w14:paraId="029AA762" w14:textId="77777777" w:rsidR="00DD02A4" w:rsidRDefault="00DD02A4" w:rsidP="00DD02A4">
      <w:r>
        <w:t>Please tick the box that is true for you.</w:t>
      </w:r>
    </w:p>
    <w:p w14:paraId="0213FF65" w14:textId="07474247" w:rsidR="00DD02A4" w:rsidRDefault="00DD02A4" w:rsidP="00DD02A4">
      <w:r>
        <w:t xml:space="preserve">  </w:t>
      </w:r>
      <w:sdt>
        <w:sdtPr>
          <w:id w:val="1103538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.</w:t>
      </w:r>
    </w:p>
    <w:p w14:paraId="54398049" w14:textId="0BA3085A" w:rsidR="00DD02A4" w:rsidRDefault="00DD02A4" w:rsidP="00DD02A4">
      <w:r>
        <w:t xml:space="preserve">  </w:t>
      </w:r>
      <w:sdt>
        <w:sdtPr>
          <w:id w:val="-13357632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.</w:t>
      </w:r>
    </w:p>
    <w:p w14:paraId="56588A31" w14:textId="6A536D52" w:rsidR="000161A6" w:rsidRPr="009509BE" w:rsidRDefault="00DD02A4" w:rsidP="00DD02A4">
      <w:r>
        <w:t xml:space="preserve">  </w:t>
      </w:r>
      <w:sdt>
        <w:sdtPr>
          <w:id w:val="11782377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I’m not sure.</w:t>
      </w:r>
    </w:p>
    <w:p w14:paraId="3BE4AE15" w14:textId="4BE841A2" w:rsidR="00DD02A4" w:rsidRDefault="00DD02A4" w:rsidP="00DD02A4">
      <w:pPr>
        <w:rPr>
          <w:spacing w:val="-2"/>
        </w:rPr>
      </w:pPr>
      <w:r w:rsidRPr="00BE7A34">
        <w:rPr>
          <w:spacing w:val="-2"/>
        </w:rPr>
        <w:t>If you ticked 'Yes' for Question 11, can you please answer the</w:t>
      </w:r>
      <w:r w:rsidR="00DC630F">
        <w:rPr>
          <w:spacing w:val="-2"/>
        </w:rPr>
        <w:t> </w:t>
      </w:r>
      <w:r w:rsidRPr="00BE7A34">
        <w:rPr>
          <w:spacing w:val="-2"/>
        </w:rPr>
        <w:t>question</w:t>
      </w:r>
      <w:r w:rsidR="00DC630F">
        <w:rPr>
          <w:spacing w:val="-2"/>
        </w:rPr>
        <w:t> b</w:t>
      </w:r>
      <w:r w:rsidRPr="00BE7A34">
        <w:rPr>
          <w:spacing w:val="-2"/>
        </w:rPr>
        <w:t>elow.</w:t>
      </w:r>
    </w:p>
    <w:p w14:paraId="4EF72D60" w14:textId="77777777" w:rsidR="00DD02A4" w:rsidRPr="00417211" w:rsidRDefault="00DD02A4" w:rsidP="00DD02A4">
      <w:pPr>
        <w:rPr>
          <w:spacing w:val="-2"/>
        </w:rPr>
      </w:pPr>
      <w:r>
        <w:rPr>
          <w:spacing w:val="-2"/>
        </w:rPr>
        <w:t xml:space="preserve">Does your provider’s policy have different rules for each support and service if </w:t>
      </w:r>
      <w:r>
        <w:t>they or you can’t go?</w:t>
      </w:r>
    </w:p>
    <w:p w14:paraId="7B949C3B" w14:textId="77777777" w:rsidR="00DD02A4" w:rsidRDefault="00DD02A4" w:rsidP="00DD02A4">
      <w:pPr>
        <w:rPr>
          <w:spacing w:val="-2"/>
        </w:rPr>
      </w:pPr>
      <w:r>
        <w:t>Please tick the box that is true for you.</w:t>
      </w:r>
    </w:p>
    <w:p w14:paraId="0F3A73E7" w14:textId="48656017" w:rsidR="00DD02A4" w:rsidRDefault="00DD02A4" w:rsidP="00DD02A4">
      <w:pPr>
        <w:rPr>
          <w:spacing w:val="-2"/>
        </w:rPr>
      </w:pPr>
      <w:r>
        <w:t xml:space="preserve">  </w:t>
      </w:r>
      <w:sdt>
        <w:sdtPr>
          <w:id w:val="3072820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.</w:t>
      </w:r>
    </w:p>
    <w:p w14:paraId="507D311F" w14:textId="785F4DD8" w:rsidR="00DD02A4" w:rsidRDefault="00DD02A4" w:rsidP="00DD02A4">
      <w:pPr>
        <w:rPr>
          <w:spacing w:val="-2"/>
        </w:rPr>
      </w:pPr>
      <w:r>
        <w:t xml:space="preserve">  </w:t>
      </w:r>
      <w:sdt>
        <w:sdtPr>
          <w:id w:val="18392721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.</w:t>
      </w:r>
    </w:p>
    <w:p w14:paraId="6DD241AF" w14:textId="5F68D3E0" w:rsidR="006A752B" w:rsidRDefault="00DD02A4" w:rsidP="00DD02A4">
      <w:r>
        <w:t xml:space="preserve">  </w:t>
      </w:r>
      <w:sdt>
        <w:sdtPr>
          <w:id w:val="13553118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I’m not sure.</w:t>
      </w:r>
    </w:p>
    <w:p w14:paraId="178EE160" w14:textId="193ED5C6" w:rsidR="00DD02A4" w:rsidRPr="006A752B" w:rsidRDefault="006A752B" w:rsidP="006A752B">
      <w:pPr>
        <w:spacing w:before="0" w:after="0" w:line="240" w:lineRule="auto"/>
      </w:pPr>
      <w:r>
        <w:br w:type="page"/>
      </w:r>
    </w:p>
    <w:p w14:paraId="362EC518" w14:textId="77777777" w:rsidR="00DD02A4" w:rsidRPr="00417211" w:rsidRDefault="00DD02A4" w:rsidP="00DD02A4">
      <w:r w:rsidRPr="00417211">
        <w:rPr>
          <w:spacing w:val="-2"/>
        </w:rPr>
        <w:lastRenderedPageBreak/>
        <w:t xml:space="preserve">If you ticked 'Yes', can you share </w:t>
      </w:r>
      <w:r>
        <w:rPr>
          <w:spacing w:val="-2"/>
        </w:rPr>
        <w:t>what the different</w:t>
      </w:r>
      <w:r w:rsidRPr="00417211">
        <w:rPr>
          <w:spacing w:val="-2"/>
        </w:rPr>
        <w:t xml:space="preserve"> rules </w:t>
      </w:r>
      <w:r>
        <w:rPr>
          <w:spacing w:val="2"/>
        </w:rPr>
        <w:t>are</w:t>
      </w:r>
      <w:r w:rsidRPr="00417211">
        <w:t>?</w:t>
      </w:r>
    </w:p>
    <w:p w14:paraId="3B4C0090" w14:textId="77777777" w:rsidR="00DD02A4" w:rsidRDefault="00DD02A4" w:rsidP="00DD02A4">
      <w:r>
        <w:t>Please share your answer in the box below.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9016"/>
      </w:tblGrid>
      <w:tr w:rsidR="00DC630F" w14:paraId="10322CFB" w14:textId="77777777" w:rsidTr="00DC630F">
        <w:trPr>
          <w:trHeight w:val="3260"/>
        </w:trPr>
        <w:tc>
          <w:tcPr>
            <w:tcW w:w="9016" w:type="dxa"/>
          </w:tcPr>
          <w:p w14:paraId="5D5B3CA3" w14:textId="77777777" w:rsidR="00DC630F" w:rsidRDefault="00DC630F" w:rsidP="00DD02A4"/>
        </w:tc>
      </w:tr>
    </w:tbl>
    <w:p w14:paraId="040A9E02" w14:textId="77777777" w:rsidR="00493D5D" w:rsidRPr="00E96C22" w:rsidRDefault="00493D5D" w:rsidP="006A752B">
      <w:pPr>
        <w:pStyle w:val="Heading2"/>
        <w:spacing w:before="480"/>
        <w:rPr>
          <w:sz w:val="36"/>
          <w:szCs w:val="24"/>
        </w:rPr>
      </w:pPr>
      <w:bookmarkStart w:id="96" w:name="_Toc12634029"/>
      <w:bookmarkStart w:id="97" w:name="_Toc12636487"/>
      <w:bookmarkStart w:id="98" w:name="_Toc43391451"/>
      <w:bookmarkStart w:id="99" w:name="_Toc43391513"/>
      <w:bookmarkStart w:id="100" w:name="_Toc152072506"/>
      <w:r w:rsidRPr="00E96C22">
        <w:rPr>
          <w:sz w:val="36"/>
          <w:szCs w:val="24"/>
        </w:rPr>
        <w:t>More information</w:t>
      </w:r>
      <w:bookmarkEnd w:id="96"/>
      <w:bookmarkEnd w:id="97"/>
      <w:bookmarkEnd w:id="98"/>
      <w:bookmarkEnd w:id="99"/>
      <w:bookmarkEnd w:id="100"/>
    </w:p>
    <w:p w14:paraId="265C739E" w14:textId="4BCA55A3" w:rsidR="008A5DB9" w:rsidRPr="008A5DB9" w:rsidRDefault="008A5DB9" w:rsidP="00DC630F">
      <w:pPr>
        <w:rPr>
          <w:lang w:val="x-none" w:eastAsia="x-none"/>
        </w:rPr>
      </w:pPr>
      <w:r>
        <w:t>For more information about this</w:t>
      </w:r>
      <w:r w:rsidR="00963A97">
        <w:t xml:space="preserve"> </w:t>
      </w:r>
      <w:r w:rsidR="00B207F2">
        <w:t>document</w:t>
      </w:r>
      <w:r>
        <w:t>, please contact us.</w:t>
      </w:r>
    </w:p>
    <w:p w14:paraId="7F74027F" w14:textId="77777777" w:rsidR="00DD02A4" w:rsidRPr="00963A97" w:rsidRDefault="00DD02A4" w:rsidP="00DD02A4">
      <w:r>
        <w:t>You can visit our website.</w:t>
      </w:r>
    </w:p>
    <w:p w14:paraId="2090CE08" w14:textId="77777777" w:rsidR="00DD02A4" w:rsidRPr="00C201D9" w:rsidRDefault="00000000" w:rsidP="00DD02A4">
      <w:pPr>
        <w:rPr>
          <w:rStyle w:val="IntenseEmphasis1"/>
        </w:rPr>
      </w:pPr>
      <w:hyperlink r:id="rId11" w:history="1">
        <w:r w:rsidR="00DD02A4" w:rsidRPr="004E2557">
          <w:rPr>
            <w:rStyle w:val="Hyperlink"/>
          </w:rPr>
          <w:t>www.ndis.gov.au</w:t>
        </w:r>
      </w:hyperlink>
    </w:p>
    <w:p w14:paraId="6E3CC12D" w14:textId="77777777" w:rsidR="00DD02A4" w:rsidRPr="00963A97" w:rsidRDefault="00DD02A4" w:rsidP="00DD02A4">
      <w:r>
        <w:t>You can call us.</w:t>
      </w:r>
    </w:p>
    <w:p w14:paraId="2BCBC500" w14:textId="77777777" w:rsidR="00DD02A4" w:rsidRPr="00C201D9" w:rsidRDefault="00DD02A4" w:rsidP="00DD02A4">
      <w:pPr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435148F9" w14:textId="77777777" w:rsidR="00DD02A4" w:rsidRDefault="00DD02A4" w:rsidP="00DD02A4">
      <w:r>
        <w:t>Follow us on Facebook.</w:t>
      </w:r>
    </w:p>
    <w:p w14:paraId="2069463C" w14:textId="77777777" w:rsidR="00DD02A4" w:rsidRPr="00985889" w:rsidRDefault="00000000" w:rsidP="00DD02A4">
      <w:pPr>
        <w:rPr>
          <w:rStyle w:val="Hyperlink"/>
          <w:rFonts w:cs="Arial"/>
        </w:rPr>
      </w:pPr>
      <w:hyperlink r:id="rId12" w:history="1">
        <w:r w:rsidR="00DD02A4" w:rsidRPr="00672AB7">
          <w:rPr>
            <w:rStyle w:val="Hyperlink"/>
          </w:rPr>
          <w:t>www.facebook.com/NDISAus</w:t>
        </w:r>
      </w:hyperlink>
    </w:p>
    <w:p w14:paraId="01B8341B" w14:textId="77777777" w:rsidR="00DD02A4" w:rsidRDefault="00DD02A4" w:rsidP="00DD02A4">
      <w:r>
        <w:t xml:space="preserve">Follow us on Twitter. </w:t>
      </w:r>
    </w:p>
    <w:p w14:paraId="12B3AE27" w14:textId="77777777" w:rsidR="00DD02A4" w:rsidRDefault="00DD02A4" w:rsidP="00DD02A4">
      <w:pPr>
        <w:rPr>
          <w:rStyle w:val="IntenseEmphasis1"/>
        </w:rPr>
      </w:pPr>
      <w:r w:rsidRPr="00C201D9">
        <w:rPr>
          <w:rStyle w:val="IntenseEmphasis1"/>
        </w:rPr>
        <w:t>@NDIS</w:t>
      </w:r>
    </w:p>
    <w:p w14:paraId="0A358002" w14:textId="152FF5A1" w:rsidR="00AE2123" w:rsidRDefault="00DD02A4" w:rsidP="00DD02A4">
      <w:r w:rsidRPr="00963A97">
        <w:t>Twitter is also called X.</w:t>
      </w:r>
      <w:bookmarkStart w:id="101" w:name="_Toc43391514"/>
    </w:p>
    <w:p w14:paraId="23983966" w14:textId="21DED32D" w:rsidR="00DC630F" w:rsidRPr="009509BE" w:rsidRDefault="00DC630F" w:rsidP="00DC630F">
      <w:pPr>
        <w:spacing w:before="0" w:after="0" w:line="240" w:lineRule="auto"/>
      </w:pPr>
      <w:r>
        <w:br w:type="page"/>
      </w:r>
    </w:p>
    <w:p w14:paraId="417C70EB" w14:textId="77777777" w:rsidR="00CD310C" w:rsidRPr="00AA574A" w:rsidRDefault="00CD310C" w:rsidP="00DC630F">
      <w:pPr>
        <w:pStyle w:val="Heading3"/>
        <w:spacing w:before="600"/>
      </w:pPr>
      <w:r w:rsidRPr="00AA574A">
        <w:lastRenderedPageBreak/>
        <w:t xml:space="preserve">Support to talk to </w:t>
      </w:r>
      <w:proofErr w:type="gramStart"/>
      <w:r w:rsidRPr="00AA574A">
        <w:t>us</w:t>
      </w:r>
      <w:bookmarkEnd w:id="101"/>
      <w:proofErr w:type="gramEnd"/>
    </w:p>
    <w:p w14:paraId="388F9BA5" w14:textId="77777777" w:rsidR="009509BE" w:rsidRDefault="00DD02A4" w:rsidP="009509BE">
      <w:r w:rsidRPr="00DD552E">
        <w:t xml:space="preserve">You can talk to us online using our webchat feature at the top of our website. </w:t>
      </w:r>
    </w:p>
    <w:p w14:paraId="110D2569" w14:textId="6CCF13A9" w:rsidR="00DD02A4" w:rsidRPr="009509BE" w:rsidRDefault="00000000" w:rsidP="009509BE">
      <w:hyperlink r:id="rId13" w:history="1">
        <w:r w:rsidR="00E96C22" w:rsidRPr="00F77B17">
          <w:rPr>
            <w:rStyle w:val="Hyperlink"/>
          </w:rPr>
          <w:t>www.ndis.gov.au</w:t>
        </w:r>
      </w:hyperlink>
    </w:p>
    <w:p w14:paraId="4060D6BB" w14:textId="39EB8506" w:rsidR="00DD02A4" w:rsidRDefault="00DD02A4" w:rsidP="00DD02A4">
      <w:r>
        <w:t>If you speak a language other than English, you can call:</w:t>
      </w:r>
    </w:p>
    <w:p w14:paraId="5E1A9681" w14:textId="77777777" w:rsidR="00DD02A4" w:rsidRDefault="00DD02A4" w:rsidP="00DD02A4">
      <w:r>
        <w:t>Translating and Interpreting Service (TIS)</w:t>
      </w:r>
    </w:p>
    <w:p w14:paraId="3D0CB326" w14:textId="77777777" w:rsidR="00DD02A4" w:rsidRPr="00C201D9" w:rsidRDefault="00DD02A4" w:rsidP="00DD02A4">
      <w:pPr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2B417BF1" w14:textId="0DF991E4" w:rsidR="00DD02A4" w:rsidRPr="00C20DF2" w:rsidRDefault="00DD02A4" w:rsidP="00DD02A4">
      <w:r>
        <w:t>If you have a speech or hearing impairment, you can call:</w:t>
      </w:r>
    </w:p>
    <w:p w14:paraId="0A3C9CCD" w14:textId="77777777" w:rsidR="00DD02A4" w:rsidRDefault="00DD02A4" w:rsidP="00DD02A4">
      <w:r w:rsidRPr="00C20DF2">
        <w:t>TTY</w:t>
      </w:r>
    </w:p>
    <w:p w14:paraId="52582C8E" w14:textId="77777777" w:rsidR="00DD02A4" w:rsidRPr="00C201D9" w:rsidRDefault="00DD02A4" w:rsidP="00DD02A4">
      <w:pPr>
        <w:rPr>
          <w:rStyle w:val="IntenseEmphasis1"/>
        </w:rPr>
      </w:pPr>
      <w:r w:rsidRPr="00C201D9">
        <w:rPr>
          <w:rStyle w:val="IntenseEmphasis1"/>
        </w:rPr>
        <w:t>1800 555 677</w:t>
      </w:r>
    </w:p>
    <w:p w14:paraId="1BB21363" w14:textId="77777777" w:rsidR="00DD02A4" w:rsidRDefault="00DD02A4" w:rsidP="00DD02A4">
      <w:r w:rsidRPr="00C20DF2">
        <w:t>Speak and Listen</w:t>
      </w:r>
    </w:p>
    <w:p w14:paraId="199E819A" w14:textId="77777777" w:rsidR="00DD02A4" w:rsidRPr="00C201D9" w:rsidRDefault="00DD02A4" w:rsidP="00DD02A4">
      <w:pPr>
        <w:rPr>
          <w:rStyle w:val="IntenseEmphasis1"/>
        </w:rPr>
      </w:pPr>
      <w:r w:rsidRPr="00C201D9">
        <w:rPr>
          <w:rStyle w:val="IntenseEmphasis1"/>
        </w:rPr>
        <w:t>1800 555 727</w:t>
      </w:r>
    </w:p>
    <w:p w14:paraId="70DEB31B" w14:textId="77777777" w:rsidR="00DD02A4" w:rsidRDefault="00DD02A4" w:rsidP="00DD02A4">
      <w:r>
        <w:t>National Relay Service</w:t>
      </w:r>
    </w:p>
    <w:p w14:paraId="2A89FB8F" w14:textId="77777777" w:rsidR="00DD02A4" w:rsidRPr="00C201D9" w:rsidRDefault="00DD02A4" w:rsidP="00DD02A4">
      <w:pPr>
        <w:rPr>
          <w:rStyle w:val="IntenseEmphasis1"/>
        </w:rPr>
      </w:pPr>
      <w:r w:rsidRPr="00C201D9">
        <w:rPr>
          <w:rStyle w:val="IntenseEmphasis1"/>
        </w:rPr>
        <w:t>133 677</w:t>
      </w:r>
    </w:p>
    <w:p w14:paraId="0A847465" w14:textId="0DC6F87E" w:rsidR="00DD02A4" w:rsidRDefault="00F74B72" w:rsidP="00DD02A4">
      <w:pPr>
        <w:rPr>
          <w:rStyle w:val="Hyperlink"/>
        </w:rPr>
      </w:pPr>
      <w:r>
        <w:t xml:space="preserve">Website – </w:t>
      </w:r>
      <w:hyperlink r:id="rId14" w:history="1">
        <w:r w:rsidRPr="00F77B17">
          <w:rPr>
            <w:rStyle w:val="Hyperlink"/>
          </w:rPr>
          <w:t>www.relayservice.gov.au</w:t>
        </w:r>
      </w:hyperlink>
      <w:r w:rsidR="00DD02A4">
        <w:rPr>
          <w:rStyle w:val="Hyperlink"/>
        </w:rPr>
        <w:t xml:space="preserve"> </w:t>
      </w:r>
    </w:p>
    <w:p w14:paraId="1DC8E370" w14:textId="6A37D53A" w:rsidR="00F74B72" w:rsidRPr="00F74B72" w:rsidRDefault="00F74B72" w:rsidP="00F74B72">
      <w:pPr>
        <w:spacing w:before="0" w:after="0" w:line="240" w:lineRule="auto"/>
      </w:pPr>
      <w:r>
        <w:br w:type="page"/>
      </w:r>
    </w:p>
    <w:p w14:paraId="42A71E80" w14:textId="77777777" w:rsidR="008928D5" w:rsidRPr="00E96C22" w:rsidRDefault="008928D5" w:rsidP="00DD389A">
      <w:pPr>
        <w:pStyle w:val="Heading2"/>
        <w:rPr>
          <w:sz w:val="36"/>
          <w:szCs w:val="24"/>
        </w:rPr>
      </w:pPr>
      <w:bookmarkStart w:id="102" w:name="_Toc43391452"/>
      <w:bookmarkStart w:id="103" w:name="_Toc43391515"/>
      <w:bookmarkStart w:id="104" w:name="_Ref117079481"/>
      <w:bookmarkStart w:id="105" w:name="_Ref124149671"/>
      <w:bookmarkStart w:id="106" w:name="_Ref124149688"/>
      <w:bookmarkStart w:id="107" w:name="_Toc152072507"/>
      <w:r w:rsidRPr="00E96C22">
        <w:rPr>
          <w:sz w:val="36"/>
          <w:szCs w:val="24"/>
        </w:rPr>
        <w:lastRenderedPageBreak/>
        <w:t>Word list</w:t>
      </w:r>
      <w:bookmarkEnd w:id="102"/>
      <w:bookmarkEnd w:id="103"/>
      <w:bookmarkEnd w:id="104"/>
      <w:bookmarkEnd w:id="105"/>
      <w:bookmarkEnd w:id="106"/>
      <w:bookmarkEnd w:id="107"/>
    </w:p>
    <w:p w14:paraId="2049DCF5" w14:textId="5298E844" w:rsidR="00115682" w:rsidRPr="00B72016" w:rsidRDefault="00115682" w:rsidP="00DD02A4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</w:t>
      </w:r>
      <w:r w:rsidR="00B207F2">
        <w:rPr>
          <w:lang w:eastAsia="x-none"/>
        </w:rPr>
        <w:t>document</w:t>
      </w:r>
      <w:r w:rsidRPr="00B72016">
        <w:rPr>
          <w:lang w:val="x-none" w:eastAsia="x-none"/>
        </w:rPr>
        <w:t xml:space="preserve"> mean.</w:t>
      </w:r>
    </w:p>
    <w:p w14:paraId="154766E9" w14:textId="77777777" w:rsidR="00DD02A4" w:rsidRPr="00F74B72" w:rsidRDefault="00DD02A4" w:rsidP="00F74B72">
      <w:pPr>
        <w:pStyle w:val="WordList"/>
      </w:pPr>
      <w:r w:rsidRPr="00F74B72">
        <w:t>Funding</w:t>
      </w:r>
    </w:p>
    <w:p w14:paraId="6F43C79E" w14:textId="5CB71190" w:rsidR="00DD02A4" w:rsidRPr="00137138" w:rsidRDefault="00DD02A4" w:rsidP="00DD02A4">
      <w:r w:rsidRPr="00272D98">
        <w:t>Funding is the money from your plan that pays for the supports you</w:t>
      </w:r>
      <w:r w:rsidR="00DC630F">
        <w:t> </w:t>
      </w:r>
      <w:r w:rsidRPr="00272D98">
        <w:t>need.</w:t>
      </w:r>
    </w:p>
    <w:p w14:paraId="164DE379" w14:textId="77777777" w:rsidR="00DD02A4" w:rsidRPr="00F74B72" w:rsidRDefault="00DD02A4" w:rsidP="00F74B72">
      <w:pPr>
        <w:pStyle w:val="WordList"/>
      </w:pPr>
      <w:r w:rsidRPr="00F74B72">
        <w:t>Participants</w:t>
      </w:r>
    </w:p>
    <w:p w14:paraId="451C6229" w14:textId="77777777" w:rsidR="00DD02A4" w:rsidRPr="00A47051" w:rsidRDefault="00DD02A4" w:rsidP="00DD02A4">
      <w:pPr>
        <w:keepNext/>
      </w:pPr>
      <w:r w:rsidRPr="002F5AF1">
        <w:t>Participants are people with disability who take part in the NDIS.</w:t>
      </w:r>
    </w:p>
    <w:p w14:paraId="6CEEAA7D" w14:textId="77777777" w:rsidR="00DD02A4" w:rsidRDefault="00DD02A4" w:rsidP="00F74B72">
      <w:pPr>
        <w:pStyle w:val="WordList"/>
        <w:rPr>
          <w:rStyle w:val="Strong"/>
        </w:rPr>
      </w:pPr>
      <w:r w:rsidRPr="00F74B72">
        <w:t>Plan</w:t>
      </w:r>
      <w:r>
        <w:rPr>
          <w:rStyle w:val="Strong"/>
        </w:rPr>
        <w:t xml:space="preserve"> </w:t>
      </w:r>
      <w:r w:rsidRPr="00F74B72">
        <w:t>manger</w:t>
      </w:r>
    </w:p>
    <w:p w14:paraId="1B0F7752" w14:textId="77777777" w:rsidR="00DD02A4" w:rsidRPr="00D07F8E" w:rsidRDefault="00DD02A4" w:rsidP="00DD02A4">
      <w:pPr>
        <w:keepNext/>
        <w:rPr>
          <w:rStyle w:val="Strong"/>
        </w:rPr>
      </w:pPr>
      <w:r w:rsidRPr="00D07F8E">
        <w:t xml:space="preserve">A plan manager </w:t>
      </w:r>
      <w:r>
        <w:t xml:space="preserve">is someone </w:t>
      </w:r>
      <w:r w:rsidRPr="00D07F8E">
        <w:t xml:space="preserve">who manages </w:t>
      </w:r>
      <w:r>
        <w:t xml:space="preserve">the </w:t>
      </w:r>
      <w:r w:rsidRPr="00D07F8E">
        <w:t>funding</w:t>
      </w:r>
      <w:r>
        <w:t xml:space="preserve"> in your plan</w:t>
      </w:r>
      <w:r w:rsidRPr="00D07F8E">
        <w:t>.</w:t>
      </w:r>
    </w:p>
    <w:p w14:paraId="3B614CA5" w14:textId="77777777" w:rsidR="00DD02A4" w:rsidRPr="00F74B72" w:rsidRDefault="00DD02A4" w:rsidP="00F74B72">
      <w:pPr>
        <w:pStyle w:val="WordList"/>
      </w:pPr>
      <w:r w:rsidRPr="00F74B72">
        <w:t>Policy</w:t>
      </w:r>
    </w:p>
    <w:p w14:paraId="1EC63733" w14:textId="77777777" w:rsidR="00DD02A4" w:rsidRDefault="00DD02A4" w:rsidP="00DD02A4">
      <w:pPr>
        <w:keepNext/>
        <w:rPr>
          <w:rStyle w:val="Strong"/>
        </w:rPr>
      </w:pPr>
      <w:r>
        <w:t>A policy explains the rules for how you and your provider should do things.</w:t>
      </w:r>
    </w:p>
    <w:p w14:paraId="35407087" w14:textId="77777777" w:rsidR="00DD02A4" w:rsidRPr="00F74B72" w:rsidRDefault="00DD02A4" w:rsidP="00F74B72">
      <w:pPr>
        <w:pStyle w:val="WordList"/>
      </w:pPr>
      <w:r w:rsidRPr="00F74B72">
        <w:t>Providers</w:t>
      </w:r>
    </w:p>
    <w:p w14:paraId="0429AC16" w14:textId="77777777" w:rsidR="00DD02A4" w:rsidRPr="00D07F8E" w:rsidRDefault="00DD02A4" w:rsidP="00DD02A4">
      <w:pPr>
        <w:keepNext/>
        <w:rPr>
          <w:rStyle w:val="Strong"/>
        </w:rPr>
      </w:pPr>
      <w:r w:rsidRPr="00D07F8E">
        <w:t>Providers support</w:t>
      </w:r>
      <w:r w:rsidRPr="00622EAA">
        <w:t xml:space="preserve"> people with disability by</w:t>
      </w:r>
      <w:r>
        <w:t> </w:t>
      </w:r>
      <w:r w:rsidRPr="00622EAA">
        <w:t xml:space="preserve">delivering a </w:t>
      </w:r>
      <w:proofErr w:type="gramStart"/>
      <w:r w:rsidRPr="00622EAA">
        <w:t>service</w:t>
      </w:r>
      <w:proofErr w:type="gramEnd"/>
    </w:p>
    <w:p w14:paraId="4DBB6E94" w14:textId="77777777" w:rsidR="00DD02A4" w:rsidRPr="00F74B72" w:rsidRDefault="00DD02A4" w:rsidP="00F74B72">
      <w:pPr>
        <w:pStyle w:val="WordList"/>
      </w:pPr>
      <w:r w:rsidRPr="00F74B72">
        <w:t>Quality</w:t>
      </w:r>
    </w:p>
    <w:p w14:paraId="2A8E1283" w14:textId="77777777" w:rsidR="00DD02A4" w:rsidRDefault="00DD02A4" w:rsidP="00DD02A4">
      <w:r>
        <w:t xml:space="preserve">Quality is about good services that: </w:t>
      </w:r>
    </w:p>
    <w:p w14:paraId="2768F0E6" w14:textId="77777777" w:rsidR="00DD02A4" w:rsidRDefault="00DD02A4" w:rsidP="006346AB">
      <w:pPr>
        <w:pStyle w:val="ListParagraph"/>
        <w:numPr>
          <w:ilvl w:val="0"/>
          <w:numId w:val="41"/>
        </w:numPr>
      </w:pPr>
      <w:r>
        <w:t xml:space="preserve">meet the needs of people with </w:t>
      </w:r>
      <w:proofErr w:type="gramStart"/>
      <w:r>
        <w:t>disability</w:t>
      </w:r>
      <w:proofErr w:type="gramEnd"/>
      <w:r>
        <w:t xml:space="preserve"> </w:t>
      </w:r>
    </w:p>
    <w:p w14:paraId="7FEE8211" w14:textId="77777777" w:rsidR="00DD02A4" w:rsidRPr="00417211" w:rsidRDefault="00DD02A4" w:rsidP="006346AB">
      <w:pPr>
        <w:pStyle w:val="ListParagraph"/>
        <w:keepNext/>
        <w:numPr>
          <w:ilvl w:val="0"/>
          <w:numId w:val="41"/>
        </w:numPr>
        <w:rPr>
          <w:rStyle w:val="Strong"/>
          <w:spacing w:val="-2"/>
        </w:rPr>
      </w:pPr>
      <w:r w:rsidRPr="00417211">
        <w:rPr>
          <w:spacing w:val="-2"/>
        </w:rPr>
        <w:t>give people with disability choice and</w:t>
      </w:r>
      <w:r>
        <w:rPr>
          <w:spacing w:val="-2"/>
        </w:rPr>
        <w:t> </w:t>
      </w:r>
      <w:r w:rsidRPr="00417211">
        <w:rPr>
          <w:spacing w:val="-2"/>
        </w:rPr>
        <w:t>control.</w:t>
      </w:r>
    </w:p>
    <w:p w14:paraId="7C00B032" w14:textId="77777777" w:rsidR="00DD02A4" w:rsidRPr="00F74B72" w:rsidRDefault="00DD02A4" w:rsidP="00F74B72">
      <w:pPr>
        <w:pStyle w:val="WordList"/>
      </w:pPr>
      <w:r w:rsidRPr="00F74B72">
        <w:t>Review</w:t>
      </w:r>
    </w:p>
    <w:p w14:paraId="41746F44" w14:textId="77777777" w:rsidR="00DD02A4" w:rsidRPr="00417211" w:rsidRDefault="00DD02A4" w:rsidP="00DD02A4">
      <w:pPr>
        <w:rPr>
          <w:spacing w:val="-2"/>
        </w:rPr>
      </w:pPr>
      <w:r w:rsidRPr="00417211">
        <w:rPr>
          <w:spacing w:val="-2"/>
        </w:rPr>
        <w:t>When we review something, we check to</w:t>
      </w:r>
      <w:r>
        <w:rPr>
          <w:spacing w:val="-2"/>
        </w:rPr>
        <w:t> </w:t>
      </w:r>
      <w:r w:rsidRPr="00417211">
        <w:rPr>
          <w:spacing w:val="-2"/>
        </w:rPr>
        <w:t>see</w:t>
      </w:r>
      <w:r>
        <w:rPr>
          <w:rFonts w:ascii="Calibri" w:hAnsi="Calibri"/>
          <w:spacing w:val="-2"/>
        </w:rPr>
        <w:t> </w:t>
      </w:r>
      <w:r w:rsidRPr="00417211">
        <w:rPr>
          <w:spacing w:val="-2"/>
        </w:rPr>
        <w:t>what:</w:t>
      </w:r>
    </w:p>
    <w:p w14:paraId="2ADD5C58" w14:textId="77777777" w:rsidR="00DD02A4" w:rsidRDefault="00DD02A4" w:rsidP="006346AB">
      <w:pPr>
        <w:pStyle w:val="ListParagraph"/>
        <w:numPr>
          <w:ilvl w:val="0"/>
          <w:numId w:val="35"/>
        </w:numPr>
      </w:pPr>
      <w:r>
        <w:t xml:space="preserve">works </w:t>
      </w:r>
      <w:proofErr w:type="gramStart"/>
      <w:r>
        <w:t>well</w:t>
      </w:r>
      <w:proofErr w:type="gramEnd"/>
    </w:p>
    <w:p w14:paraId="092C713E" w14:textId="77777777" w:rsidR="00DD02A4" w:rsidRPr="00A47051" w:rsidRDefault="00DD02A4" w:rsidP="006346AB">
      <w:pPr>
        <w:pStyle w:val="ListParagraph"/>
        <w:numPr>
          <w:ilvl w:val="0"/>
          <w:numId w:val="35"/>
        </w:numPr>
      </w:pPr>
      <w:r>
        <w:t>needs to change.</w:t>
      </w:r>
    </w:p>
    <w:p w14:paraId="6C7C4406" w14:textId="764A828D" w:rsidR="00DC630F" w:rsidRPr="00DC630F" w:rsidRDefault="00DC630F" w:rsidP="00DC630F">
      <w:pPr>
        <w:spacing w:before="0" w:after="0" w:line="240" w:lineRule="auto"/>
      </w:pPr>
      <w:r>
        <w:br w:type="page"/>
      </w:r>
    </w:p>
    <w:p w14:paraId="0900FFC3" w14:textId="76299E72" w:rsidR="00DD02A4" w:rsidRDefault="00DD02A4" w:rsidP="00F74B72">
      <w:pPr>
        <w:pStyle w:val="WordList"/>
      </w:pPr>
      <w:r w:rsidRPr="00F74B72">
        <w:lastRenderedPageBreak/>
        <w:t>Support</w:t>
      </w:r>
      <w:r w:rsidRPr="00C20E5C">
        <w:rPr>
          <w:rStyle w:val="Strong"/>
        </w:rPr>
        <w:t xml:space="preserve"> </w:t>
      </w:r>
      <w:r w:rsidRPr="00F74B72">
        <w:t>coordination</w:t>
      </w:r>
      <w:r w:rsidRPr="00C20E5C">
        <w:rPr>
          <w:rStyle w:val="Strong"/>
        </w:rPr>
        <w:t xml:space="preserve"> </w:t>
      </w:r>
      <w:r w:rsidRPr="00F74B72">
        <w:t>services</w:t>
      </w:r>
      <w:r w:rsidRPr="00717851">
        <w:t xml:space="preserve"> </w:t>
      </w:r>
    </w:p>
    <w:p w14:paraId="0660A413" w14:textId="77777777" w:rsidR="00DD02A4" w:rsidRPr="00A47051" w:rsidRDefault="00DD02A4" w:rsidP="00DD02A4">
      <w:r>
        <w:t xml:space="preserve">Support coordination services </w:t>
      </w:r>
      <w:r w:rsidRPr="00717851">
        <w:t xml:space="preserve">help you manage the </w:t>
      </w:r>
      <w:r>
        <w:t xml:space="preserve">NDIS </w:t>
      </w:r>
      <w:r w:rsidRPr="00717851">
        <w:t>supports and services in your plan.</w:t>
      </w:r>
    </w:p>
    <w:p w14:paraId="44832446" w14:textId="77777777" w:rsidR="00DD02A4" w:rsidRDefault="00DD02A4" w:rsidP="00F74B72">
      <w:pPr>
        <w:pStyle w:val="WordList"/>
      </w:pPr>
      <w:r w:rsidRPr="00F74B72">
        <w:t>Support</w:t>
      </w:r>
      <w:r w:rsidRPr="00DF28AB">
        <w:rPr>
          <w:rStyle w:val="Strong"/>
        </w:rPr>
        <w:t xml:space="preserve"> </w:t>
      </w:r>
      <w:r w:rsidRPr="00F74B72">
        <w:t>coordinator</w:t>
      </w:r>
    </w:p>
    <w:p w14:paraId="1C95082D" w14:textId="237F5C7A" w:rsidR="00463A40" w:rsidRPr="00DC630F" w:rsidRDefault="00DD02A4" w:rsidP="00DC630F">
      <w:pPr>
        <w:rPr>
          <w:b/>
          <w:bCs/>
          <w:color w:val="6B2976"/>
        </w:rPr>
      </w:pPr>
      <w:r w:rsidRPr="00914B4E">
        <w:t xml:space="preserve">A </w:t>
      </w:r>
      <w:r w:rsidRPr="00DF28AB">
        <w:t>support coordinator</w:t>
      </w:r>
      <w:r w:rsidRPr="00914B4E">
        <w:t xml:space="preserve"> is someone who helps people with disability plan and use their supports.</w:t>
      </w:r>
    </w:p>
    <w:p w14:paraId="7930BECA" w14:textId="48B4DB5E" w:rsidR="00EC31C6" w:rsidRPr="00DC630F" w:rsidRDefault="00DD02A4" w:rsidP="00DC630F">
      <w:pPr>
        <w:spacing w:before="10320" w:after="0"/>
        <w:rPr>
          <w:rFonts w:cs="Arial"/>
          <w:sz w:val="22"/>
        </w:rPr>
      </w:pPr>
      <w:r w:rsidRPr="00F74B72">
        <w:rPr>
          <w:rFonts w:cs="Arial"/>
          <w:sz w:val="24"/>
          <w:szCs w:val="24"/>
        </w:rPr>
        <w:t>The Information Access Group cre</w:t>
      </w:r>
      <w:r w:rsidRPr="00F74B72">
        <w:rPr>
          <w:rStyle w:val="EndnoteTextChar"/>
          <w:rFonts w:ascii="Arial" w:hAnsi="Arial" w:cs="Arial"/>
        </w:rPr>
        <w:t xml:space="preserve">ated this Easy Read </w:t>
      </w:r>
      <w:r w:rsidR="00F74B72">
        <w:rPr>
          <w:rStyle w:val="EndnoteTextChar"/>
          <w:rFonts w:ascii="Arial" w:hAnsi="Arial" w:cs="Arial"/>
        </w:rPr>
        <w:t xml:space="preserve">text-only </w:t>
      </w:r>
      <w:r w:rsidRPr="00F74B72">
        <w:rPr>
          <w:rStyle w:val="EndnoteTextChar"/>
          <w:rFonts w:ascii="Arial" w:hAnsi="Arial" w:cs="Arial"/>
        </w:rPr>
        <w:t>document.</w:t>
      </w:r>
      <w:r w:rsidR="00F74B72">
        <w:rPr>
          <w:rStyle w:val="EndnoteTextChar"/>
          <w:rFonts w:ascii="Arial" w:hAnsi="Arial" w:cs="Arial"/>
        </w:rPr>
        <w:t xml:space="preserve"> </w:t>
      </w:r>
      <w:r w:rsidRPr="00F74B72">
        <w:rPr>
          <w:rFonts w:cs="Arial"/>
          <w:sz w:val="24"/>
          <w:szCs w:val="24"/>
        </w:rPr>
        <w:t xml:space="preserve">For any enquiries, please visit </w:t>
      </w:r>
      <w:hyperlink r:id="rId15" w:history="1">
        <w:r w:rsidRPr="00F74B72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F74B72">
        <w:rPr>
          <w:rFonts w:cs="Arial"/>
          <w:sz w:val="24"/>
          <w:szCs w:val="24"/>
        </w:rPr>
        <w:t xml:space="preserve">. </w:t>
      </w:r>
      <w:r w:rsidR="00F74B72">
        <w:rPr>
          <w:rFonts w:cs="Arial"/>
          <w:sz w:val="24"/>
          <w:szCs w:val="24"/>
        </w:rPr>
        <w:br/>
      </w:r>
      <w:r w:rsidRPr="00F74B72">
        <w:rPr>
          <w:rFonts w:cs="Arial"/>
          <w:sz w:val="24"/>
          <w:szCs w:val="24"/>
        </w:rPr>
        <w:t>Quote job number 5535.</w:t>
      </w:r>
      <w:bookmarkEnd w:id="90"/>
      <w:bookmarkEnd w:id="91"/>
    </w:p>
    <w:sectPr w:rsidR="00EC31C6" w:rsidRPr="00DC630F" w:rsidSect="00E310D5">
      <w:footerReference w:type="default" r:id="rId1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8E65D" w14:textId="77777777" w:rsidR="001B7BCB" w:rsidRDefault="001B7BCB" w:rsidP="00134CC3">
      <w:pPr>
        <w:spacing w:before="0" w:after="0" w:line="240" w:lineRule="auto"/>
      </w:pPr>
      <w:r>
        <w:separator/>
      </w:r>
    </w:p>
  </w:endnote>
  <w:endnote w:type="continuationSeparator" w:id="0">
    <w:p w14:paraId="527868EC" w14:textId="77777777" w:rsidR="001B7BCB" w:rsidRDefault="001B7BCB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2225090" w14:textId="77777777" w:rsidR="001B7BCB" w:rsidRDefault="001B7BC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07FD4" w14:textId="633764A1" w:rsidR="00384C4C" w:rsidRPr="00DC630F" w:rsidRDefault="00DC630F" w:rsidP="00DC630F">
    <w:pPr>
      <w:pStyle w:val="Footer"/>
      <w:jc w:val="left"/>
      <w:rPr>
        <w:color w:val="6B2976" w:themeColor="accent1"/>
      </w:rPr>
    </w:pPr>
    <w:r>
      <w:rPr>
        <w:color w:val="6B2976" w:themeColor="accent1"/>
      </w:rPr>
      <w:tab/>
      <w:t xml:space="preserve">Page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PAGE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  <w:r>
      <w:rPr>
        <w:color w:val="6B2976" w:themeColor="accent1"/>
      </w:rPr>
      <w:t xml:space="preserve"> of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NUMPAGES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B588A" w14:textId="77777777" w:rsidR="001B7BCB" w:rsidRDefault="001B7BCB" w:rsidP="00134CC3">
      <w:pPr>
        <w:spacing w:before="0" w:after="0" w:line="240" w:lineRule="auto"/>
      </w:pPr>
      <w:r>
        <w:separator/>
      </w:r>
    </w:p>
  </w:footnote>
  <w:footnote w:type="continuationSeparator" w:id="0">
    <w:p w14:paraId="4DBE8381" w14:textId="77777777" w:rsidR="001B7BCB" w:rsidRDefault="001B7BCB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E6AD45C" w14:textId="77777777" w:rsidR="001B7BCB" w:rsidRDefault="001B7BCB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4A8A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74010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22E2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1AB3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1C08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2A8B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68221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A810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AC08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9CAC7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3B461C"/>
    <w:multiLevelType w:val="hybridMultilevel"/>
    <w:tmpl w:val="40DC8AA8"/>
    <w:lvl w:ilvl="0" w:tplc="B75274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C37070"/>
    <w:multiLevelType w:val="hybridMultilevel"/>
    <w:tmpl w:val="3C60C0D8"/>
    <w:lvl w:ilvl="0" w:tplc="B086AB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81A14"/>
    <w:multiLevelType w:val="hybridMultilevel"/>
    <w:tmpl w:val="EFF42162"/>
    <w:lvl w:ilvl="0" w:tplc="F67CAA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ACC6F1A"/>
    <w:multiLevelType w:val="hybridMultilevel"/>
    <w:tmpl w:val="C3ECCECA"/>
    <w:lvl w:ilvl="0" w:tplc="DC08A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1870F16"/>
    <w:multiLevelType w:val="hybridMultilevel"/>
    <w:tmpl w:val="9D404A5C"/>
    <w:lvl w:ilvl="0" w:tplc="B086AB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CB050D"/>
    <w:multiLevelType w:val="hybridMultilevel"/>
    <w:tmpl w:val="029E9F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1F4364"/>
    <w:multiLevelType w:val="hybridMultilevel"/>
    <w:tmpl w:val="92BA4E50"/>
    <w:lvl w:ilvl="0" w:tplc="B086AB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D539DB"/>
    <w:multiLevelType w:val="hybridMultilevel"/>
    <w:tmpl w:val="EDA8C59C"/>
    <w:lvl w:ilvl="0" w:tplc="6D5E4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F27426"/>
    <w:multiLevelType w:val="hybridMultilevel"/>
    <w:tmpl w:val="49B411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A747AC"/>
    <w:multiLevelType w:val="hybridMultilevel"/>
    <w:tmpl w:val="A732DC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1" w15:restartNumberingAfterBreak="0">
    <w:nsid w:val="58340E8E"/>
    <w:multiLevelType w:val="hybridMultilevel"/>
    <w:tmpl w:val="280CCD1E"/>
    <w:lvl w:ilvl="0" w:tplc="0C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2" w15:restartNumberingAfterBreak="0">
    <w:nsid w:val="5CE90E19"/>
    <w:multiLevelType w:val="hybridMultilevel"/>
    <w:tmpl w:val="BDBE94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273792"/>
    <w:multiLevelType w:val="hybridMultilevel"/>
    <w:tmpl w:val="B8D8D764"/>
    <w:lvl w:ilvl="0" w:tplc="B086AB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6935241"/>
    <w:multiLevelType w:val="hybridMultilevel"/>
    <w:tmpl w:val="4E70B89E"/>
    <w:lvl w:ilvl="0" w:tplc="38FEE3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BA79D7"/>
    <w:multiLevelType w:val="hybridMultilevel"/>
    <w:tmpl w:val="141E327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1189418">
    <w:abstractNumId w:val="19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211357283">
    <w:abstractNumId w:val="19"/>
  </w:num>
  <w:num w:numId="3" w16cid:durableId="502940446">
    <w:abstractNumId w:val="24"/>
  </w:num>
  <w:num w:numId="4" w16cid:durableId="1126584230">
    <w:abstractNumId w:val="30"/>
  </w:num>
  <w:num w:numId="5" w16cid:durableId="1345479292">
    <w:abstractNumId w:val="31"/>
  </w:num>
  <w:num w:numId="6" w16cid:durableId="513959044">
    <w:abstractNumId w:val="15"/>
  </w:num>
  <w:num w:numId="7" w16cid:durableId="1512914745">
    <w:abstractNumId w:val="14"/>
  </w:num>
  <w:num w:numId="8" w16cid:durableId="2088265946">
    <w:abstractNumId w:val="37"/>
  </w:num>
  <w:num w:numId="9" w16cid:durableId="1257599040">
    <w:abstractNumId w:val="33"/>
  </w:num>
  <w:num w:numId="10" w16cid:durableId="8603549">
    <w:abstractNumId w:val="25"/>
  </w:num>
  <w:num w:numId="11" w16cid:durableId="1047686258">
    <w:abstractNumId w:val="32"/>
  </w:num>
  <w:num w:numId="12" w16cid:durableId="1464418657">
    <w:abstractNumId w:val="27"/>
  </w:num>
  <w:num w:numId="13" w16cid:durableId="49349242">
    <w:abstractNumId w:val="23"/>
  </w:num>
  <w:num w:numId="14" w16cid:durableId="1182547300">
    <w:abstractNumId w:val="34"/>
  </w:num>
  <w:num w:numId="15" w16cid:durableId="1355309314">
    <w:abstractNumId w:val="39"/>
  </w:num>
  <w:num w:numId="16" w16cid:durableId="1850368163">
    <w:abstractNumId w:val="18"/>
  </w:num>
  <w:num w:numId="17" w16cid:durableId="2068338646">
    <w:abstractNumId w:val="40"/>
  </w:num>
  <w:num w:numId="18" w16cid:durableId="1576432558">
    <w:abstractNumId w:val="9"/>
  </w:num>
  <w:num w:numId="19" w16cid:durableId="781533262">
    <w:abstractNumId w:val="7"/>
  </w:num>
  <w:num w:numId="20" w16cid:durableId="80568215">
    <w:abstractNumId w:val="6"/>
  </w:num>
  <w:num w:numId="21" w16cid:durableId="1233345046">
    <w:abstractNumId w:val="5"/>
  </w:num>
  <w:num w:numId="22" w16cid:durableId="1309702151">
    <w:abstractNumId w:val="4"/>
  </w:num>
  <w:num w:numId="23" w16cid:durableId="1568877225">
    <w:abstractNumId w:val="8"/>
  </w:num>
  <w:num w:numId="24" w16cid:durableId="461120101">
    <w:abstractNumId w:val="3"/>
  </w:num>
  <w:num w:numId="25" w16cid:durableId="772363829">
    <w:abstractNumId w:val="2"/>
  </w:num>
  <w:num w:numId="26" w16cid:durableId="823275417">
    <w:abstractNumId w:val="1"/>
  </w:num>
  <w:num w:numId="27" w16cid:durableId="878322761">
    <w:abstractNumId w:val="0"/>
  </w:num>
  <w:num w:numId="28" w16cid:durableId="1855552">
    <w:abstractNumId w:val="26"/>
  </w:num>
  <w:num w:numId="29" w16cid:durableId="566455005">
    <w:abstractNumId w:val="45"/>
  </w:num>
  <w:num w:numId="30" w16cid:durableId="361905749">
    <w:abstractNumId w:val="21"/>
  </w:num>
  <w:num w:numId="31" w16cid:durableId="1329140707">
    <w:abstractNumId w:val="20"/>
  </w:num>
  <w:num w:numId="32" w16cid:durableId="1922324263">
    <w:abstractNumId w:val="29"/>
  </w:num>
  <w:num w:numId="33" w16cid:durableId="1172338441">
    <w:abstractNumId w:val="47"/>
  </w:num>
  <w:num w:numId="34" w16cid:durableId="881019216">
    <w:abstractNumId w:val="10"/>
  </w:num>
  <w:num w:numId="35" w16cid:durableId="374236440">
    <w:abstractNumId w:val="16"/>
  </w:num>
  <w:num w:numId="36" w16cid:durableId="64501307">
    <w:abstractNumId w:val="46"/>
  </w:num>
  <w:num w:numId="37" w16cid:durableId="115101399">
    <w:abstractNumId w:val="22"/>
  </w:num>
  <w:num w:numId="38" w16cid:durableId="2015112736">
    <w:abstractNumId w:val="44"/>
  </w:num>
  <w:num w:numId="39" w16cid:durableId="2123724808">
    <w:abstractNumId w:val="13"/>
  </w:num>
  <w:num w:numId="40" w16cid:durableId="1118836669">
    <w:abstractNumId w:val="36"/>
  </w:num>
  <w:num w:numId="41" w16cid:durableId="1247307883">
    <w:abstractNumId w:val="43"/>
  </w:num>
  <w:num w:numId="42" w16cid:durableId="1432580584">
    <w:abstractNumId w:val="38"/>
  </w:num>
  <w:num w:numId="43" w16cid:durableId="1496997710">
    <w:abstractNumId w:val="11"/>
  </w:num>
  <w:num w:numId="44" w16cid:durableId="79713981">
    <w:abstractNumId w:val="41"/>
  </w:num>
  <w:num w:numId="45" w16cid:durableId="955870570">
    <w:abstractNumId w:val="35"/>
  </w:num>
  <w:num w:numId="46" w16cid:durableId="1958293713">
    <w:abstractNumId w:val="17"/>
  </w:num>
  <w:num w:numId="47" w16cid:durableId="1279488469">
    <w:abstractNumId w:val="28"/>
  </w:num>
  <w:num w:numId="48" w16cid:durableId="1704789544">
    <w:abstractNumId w:val="42"/>
  </w:num>
  <w:num w:numId="49" w16cid:durableId="1055395961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36AFD"/>
    <w:rsid w:val="000005EE"/>
    <w:rsid w:val="000008AA"/>
    <w:rsid w:val="00001AA3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E3F"/>
    <w:rsid w:val="00011F45"/>
    <w:rsid w:val="000131A3"/>
    <w:rsid w:val="000132BF"/>
    <w:rsid w:val="00013C0A"/>
    <w:rsid w:val="00014008"/>
    <w:rsid w:val="0001404D"/>
    <w:rsid w:val="0001467F"/>
    <w:rsid w:val="000149C3"/>
    <w:rsid w:val="000161A6"/>
    <w:rsid w:val="00016EEB"/>
    <w:rsid w:val="00017C44"/>
    <w:rsid w:val="0002090D"/>
    <w:rsid w:val="00020BF2"/>
    <w:rsid w:val="00020CAC"/>
    <w:rsid w:val="000236B5"/>
    <w:rsid w:val="000238A4"/>
    <w:rsid w:val="000241CD"/>
    <w:rsid w:val="00025085"/>
    <w:rsid w:val="0002527C"/>
    <w:rsid w:val="00025D15"/>
    <w:rsid w:val="00026D9B"/>
    <w:rsid w:val="00026E8E"/>
    <w:rsid w:val="000276DA"/>
    <w:rsid w:val="000320B2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504A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6B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5C6A"/>
    <w:rsid w:val="00067033"/>
    <w:rsid w:val="00067268"/>
    <w:rsid w:val="000676E6"/>
    <w:rsid w:val="0007090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9F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A35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167"/>
    <w:rsid w:val="000C242F"/>
    <w:rsid w:val="000C26C9"/>
    <w:rsid w:val="000C2722"/>
    <w:rsid w:val="000C34EC"/>
    <w:rsid w:val="000C3B9B"/>
    <w:rsid w:val="000C3D30"/>
    <w:rsid w:val="000C51F1"/>
    <w:rsid w:val="000C5396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B27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05B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34E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CC4"/>
    <w:rsid w:val="00124F36"/>
    <w:rsid w:val="00125EE3"/>
    <w:rsid w:val="001264AC"/>
    <w:rsid w:val="00126E41"/>
    <w:rsid w:val="00131635"/>
    <w:rsid w:val="00132D00"/>
    <w:rsid w:val="00132FC1"/>
    <w:rsid w:val="001343CC"/>
    <w:rsid w:val="00134536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6FB"/>
    <w:rsid w:val="00141AEC"/>
    <w:rsid w:val="00141D69"/>
    <w:rsid w:val="00144000"/>
    <w:rsid w:val="0014402F"/>
    <w:rsid w:val="001448DE"/>
    <w:rsid w:val="001449FB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3643"/>
    <w:rsid w:val="00164186"/>
    <w:rsid w:val="00165099"/>
    <w:rsid w:val="0016570E"/>
    <w:rsid w:val="00165863"/>
    <w:rsid w:val="00165DF8"/>
    <w:rsid w:val="001663A3"/>
    <w:rsid w:val="00167927"/>
    <w:rsid w:val="00167A76"/>
    <w:rsid w:val="00167D58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69E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1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B7BCB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7670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3E52"/>
    <w:rsid w:val="001F46AA"/>
    <w:rsid w:val="001F6A2E"/>
    <w:rsid w:val="001F7D75"/>
    <w:rsid w:val="002007BC"/>
    <w:rsid w:val="00201F45"/>
    <w:rsid w:val="002021AA"/>
    <w:rsid w:val="00202A4A"/>
    <w:rsid w:val="00202E7C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5F01"/>
    <w:rsid w:val="00236622"/>
    <w:rsid w:val="00236EC0"/>
    <w:rsid w:val="00236F23"/>
    <w:rsid w:val="00237A68"/>
    <w:rsid w:val="00241A33"/>
    <w:rsid w:val="00242F94"/>
    <w:rsid w:val="002444FB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526"/>
    <w:rsid w:val="00247683"/>
    <w:rsid w:val="0025072B"/>
    <w:rsid w:val="00251618"/>
    <w:rsid w:val="002526D7"/>
    <w:rsid w:val="00252800"/>
    <w:rsid w:val="0025430D"/>
    <w:rsid w:val="0025517B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2D98"/>
    <w:rsid w:val="00273019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073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2C1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2204"/>
    <w:rsid w:val="002F4984"/>
    <w:rsid w:val="002F4CE9"/>
    <w:rsid w:val="002F5A22"/>
    <w:rsid w:val="002F5AF1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231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121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25AD"/>
    <w:rsid w:val="00343869"/>
    <w:rsid w:val="00343CB8"/>
    <w:rsid w:val="00344601"/>
    <w:rsid w:val="00344D04"/>
    <w:rsid w:val="00345759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2EC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6D48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6432"/>
    <w:rsid w:val="00397314"/>
    <w:rsid w:val="00397682"/>
    <w:rsid w:val="003978EE"/>
    <w:rsid w:val="003A0025"/>
    <w:rsid w:val="003A08F7"/>
    <w:rsid w:val="003A1BF8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5E5D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E7FC7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7211"/>
    <w:rsid w:val="004200D8"/>
    <w:rsid w:val="00421FCB"/>
    <w:rsid w:val="00422D96"/>
    <w:rsid w:val="00422F20"/>
    <w:rsid w:val="00423575"/>
    <w:rsid w:val="00425227"/>
    <w:rsid w:val="00427142"/>
    <w:rsid w:val="004273B8"/>
    <w:rsid w:val="00427D34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769"/>
    <w:rsid w:val="00436C51"/>
    <w:rsid w:val="0044021C"/>
    <w:rsid w:val="004408DA"/>
    <w:rsid w:val="00440DA1"/>
    <w:rsid w:val="00441B81"/>
    <w:rsid w:val="004428D8"/>
    <w:rsid w:val="00442C08"/>
    <w:rsid w:val="00443E4B"/>
    <w:rsid w:val="00444163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90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77A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23EF"/>
    <w:rsid w:val="00492CCA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9F4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1E85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019"/>
    <w:rsid w:val="004C2D97"/>
    <w:rsid w:val="004C3083"/>
    <w:rsid w:val="004C3A6A"/>
    <w:rsid w:val="004C3C4F"/>
    <w:rsid w:val="004C47C1"/>
    <w:rsid w:val="004C4AA5"/>
    <w:rsid w:val="004C561C"/>
    <w:rsid w:val="004C5AD9"/>
    <w:rsid w:val="004C5B8F"/>
    <w:rsid w:val="004C5EEC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5A6E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793"/>
    <w:rsid w:val="00507ED1"/>
    <w:rsid w:val="005101D8"/>
    <w:rsid w:val="00510AA0"/>
    <w:rsid w:val="00511346"/>
    <w:rsid w:val="00511373"/>
    <w:rsid w:val="005117DB"/>
    <w:rsid w:val="005122B6"/>
    <w:rsid w:val="00512894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65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43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952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239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265E"/>
    <w:rsid w:val="005D3860"/>
    <w:rsid w:val="005D4403"/>
    <w:rsid w:val="005D52DF"/>
    <w:rsid w:val="005D5972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767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1D45"/>
    <w:rsid w:val="00602ED0"/>
    <w:rsid w:val="0060351E"/>
    <w:rsid w:val="00603A80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11BE"/>
    <w:rsid w:val="00622022"/>
    <w:rsid w:val="0062234D"/>
    <w:rsid w:val="00622B26"/>
    <w:rsid w:val="00622EAA"/>
    <w:rsid w:val="00623177"/>
    <w:rsid w:val="006239B1"/>
    <w:rsid w:val="00623E02"/>
    <w:rsid w:val="00623E4A"/>
    <w:rsid w:val="00623EF7"/>
    <w:rsid w:val="006242B0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6AB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8F1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ACF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87C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654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7D8F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877"/>
    <w:rsid w:val="006A6B69"/>
    <w:rsid w:val="006A6DC9"/>
    <w:rsid w:val="006A7078"/>
    <w:rsid w:val="006A74C9"/>
    <w:rsid w:val="006A752B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943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149"/>
    <w:rsid w:val="006D42D3"/>
    <w:rsid w:val="006D49EE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7C8B"/>
    <w:rsid w:val="00711A25"/>
    <w:rsid w:val="007122DE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6CF5"/>
    <w:rsid w:val="007175EB"/>
    <w:rsid w:val="00717851"/>
    <w:rsid w:val="00717D11"/>
    <w:rsid w:val="00720C90"/>
    <w:rsid w:val="00720DDD"/>
    <w:rsid w:val="0072183B"/>
    <w:rsid w:val="007227CD"/>
    <w:rsid w:val="00722980"/>
    <w:rsid w:val="00722AEB"/>
    <w:rsid w:val="00723993"/>
    <w:rsid w:val="00723B54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D23"/>
    <w:rsid w:val="007361CD"/>
    <w:rsid w:val="007363F4"/>
    <w:rsid w:val="0073640F"/>
    <w:rsid w:val="00737409"/>
    <w:rsid w:val="00737802"/>
    <w:rsid w:val="007413E6"/>
    <w:rsid w:val="007415E6"/>
    <w:rsid w:val="00741E92"/>
    <w:rsid w:val="00742308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6AEF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D28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32B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47E1"/>
    <w:rsid w:val="007853DC"/>
    <w:rsid w:val="00785FE2"/>
    <w:rsid w:val="007861AA"/>
    <w:rsid w:val="00786260"/>
    <w:rsid w:val="0078648E"/>
    <w:rsid w:val="007876D8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7AD"/>
    <w:rsid w:val="007A3878"/>
    <w:rsid w:val="007A3F46"/>
    <w:rsid w:val="007A3FE1"/>
    <w:rsid w:val="007A4444"/>
    <w:rsid w:val="007A4B5E"/>
    <w:rsid w:val="007A5C97"/>
    <w:rsid w:val="007A6403"/>
    <w:rsid w:val="007A7923"/>
    <w:rsid w:val="007A79B2"/>
    <w:rsid w:val="007A7BE5"/>
    <w:rsid w:val="007B0159"/>
    <w:rsid w:val="007B0A37"/>
    <w:rsid w:val="007B0E1F"/>
    <w:rsid w:val="007B1389"/>
    <w:rsid w:val="007B258C"/>
    <w:rsid w:val="007B307D"/>
    <w:rsid w:val="007B3150"/>
    <w:rsid w:val="007B33E9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35D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68F"/>
    <w:rsid w:val="007E29CC"/>
    <w:rsid w:val="007E2A65"/>
    <w:rsid w:val="007E2E9C"/>
    <w:rsid w:val="007E39E2"/>
    <w:rsid w:val="007E42B9"/>
    <w:rsid w:val="007E5055"/>
    <w:rsid w:val="007E51D2"/>
    <w:rsid w:val="007E58F6"/>
    <w:rsid w:val="007E64FB"/>
    <w:rsid w:val="007E7B5E"/>
    <w:rsid w:val="007F0583"/>
    <w:rsid w:val="007F060B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E18"/>
    <w:rsid w:val="00802F46"/>
    <w:rsid w:val="008040A2"/>
    <w:rsid w:val="00804B76"/>
    <w:rsid w:val="00805944"/>
    <w:rsid w:val="008068B2"/>
    <w:rsid w:val="00806C69"/>
    <w:rsid w:val="00810159"/>
    <w:rsid w:val="0081027F"/>
    <w:rsid w:val="00810468"/>
    <w:rsid w:val="00810F0F"/>
    <w:rsid w:val="0081128E"/>
    <w:rsid w:val="00811FC6"/>
    <w:rsid w:val="00812D1D"/>
    <w:rsid w:val="00814F54"/>
    <w:rsid w:val="008152B5"/>
    <w:rsid w:val="00815653"/>
    <w:rsid w:val="00815CED"/>
    <w:rsid w:val="0081688E"/>
    <w:rsid w:val="00816DBA"/>
    <w:rsid w:val="00817366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65EA"/>
    <w:rsid w:val="0082788A"/>
    <w:rsid w:val="00827FCE"/>
    <w:rsid w:val="00831900"/>
    <w:rsid w:val="00832BDA"/>
    <w:rsid w:val="00832DA2"/>
    <w:rsid w:val="00833B17"/>
    <w:rsid w:val="008354D5"/>
    <w:rsid w:val="008357FD"/>
    <w:rsid w:val="00835FBA"/>
    <w:rsid w:val="00836145"/>
    <w:rsid w:val="00836DF0"/>
    <w:rsid w:val="00840368"/>
    <w:rsid w:val="00841959"/>
    <w:rsid w:val="00841F21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AE2"/>
    <w:rsid w:val="00854D4A"/>
    <w:rsid w:val="0085518D"/>
    <w:rsid w:val="00855C02"/>
    <w:rsid w:val="00856F7A"/>
    <w:rsid w:val="008573E3"/>
    <w:rsid w:val="00857436"/>
    <w:rsid w:val="0085761A"/>
    <w:rsid w:val="00857E74"/>
    <w:rsid w:val="008603EA"/>
    <w:rsid w:val="00861071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4875"/>
    <w:rsid w:val="0088624E"/>
    <w:rsid w:val="00886974"/>
    <w:rsid w:val="00886CF8"/>
    <w:rsid w:val="008870F5"/>
    <w:rsid w:val="008877B7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5BB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8DD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6BE2"/>
    <w:rsid w:val="008D7672"/>
    <w:rsid w:val="008D7CBA"/>
    <w:rsid w:val="008E1A54"/>
    <w:rsid w:val="008E1A96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036"/>
    <w:rsid w:val="008F4D67"/>
    <w:rsid w:val="008F5EDD"/>
    <w:rsid w:val="008F652E"/>
    <w:rsid w:val="008F6E21"/>
    <w:rsid w:val="008F7C50"/>
    <w:rsid w:val="009002CF"/>
    <w:rsid w:val="00901AED"/>
    <w:rsid w:val="009022B3"/>
    <w:rsid w:val="00903A25"/>
    <w:rsid w:val="00904FF4"/>
    <w:rsid w:val="009056FF"/>
    <w:rsid w:val="00906890"/>
    <w:rsid w:val="00906FF7"/>
    <w:rsid w:val="00907324"/>
    <w:rsid w:val="00907488"/>
    <w:rsid w:val="00907AE0"/>
    <w:rsid w:val="00907EDE"/>
    <w:rsid w:val="00910005"/>
    <w:rsid w:val="00910950"/>
    <w:rsid w:val="009110E0"/>
    <w:rsid w:val="00911623"/>
    <w:rsid w:val="0091174A"/>
    <w:rsid w:val="00911FEC"/>
    <w:rsid w:val="00912546"/>
    <w:rsid w:val="00913354"/>
    <w:rsid w:val="00913788"/>
    <w:rsid w:val="00914600"/>
    <w:rsid w:val="00914B4E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09BE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3A97"/>
    <w:rsid w:val="00964834"/>
    <w:rsid w:val="009648DF"/>
    <w:rsid w:val="0096520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A19"/>
    <w:rsid w:val="00980F0D"/>
    <w:rsid w:val="009818C7"/>
    <w:rsid w:val="00981C91"/>
    <w:rsid w:val="00981EFC"/>
    <w:rsid w:val="009823EA"/>
    <w:rsid w:val="0098298E"/>
    <w:rsid w:val="009829E4"/>
    <w:rsid w:val="00983157"/>
    <w:rsid w:val="009840CD"/>
    <w:rsid w:val="009843B4"/>
    <w:rsid w:val="009845FE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647C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01F"/>
    <w:rsid w:val="009C3338"/>
    <w:rsid w:val="009C363B"/>
    <w:rsid w:val="009C4106"/>
    <w:rsid w:val="009C5D0B"/>
    <w:rsid w:val="009C6CC7"/>
    <w:rsid w:val="009C775F"/>
    <w:rsid w:val="009D006D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2F7D"/>
    <w:rsid w:val="009E30AA"/>
    <w:rsid w:val="009E3FBF"/>
    <w:rsid w:val="009E4241"/>
    <w:rsid w:val="009E4F04"/>
    <w:rsid w:val="009E60BD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02D1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36F63"/>
    <w:rsid w:val="00A402C5"/>
    <w:rsid w:val="00A4078D"/>
    <w:rsid w:val="00A4088C"/>
    <w:rsid w:val="00A41491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3E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469"/>
    <w:rsid w:val="00A75C7F"/>
    <w:rsid w:val="00A75F2A"/>
    <w:rsid w:val="00A765F0"/>
    <w:rsid w:val="00A76AA1"/>
    <w:rsid w:val="00A76C90"/>
    <w:rsid w:val="00A772DA"/>
    <w:rsid w:val="00A806F6"/>
    <w:rsid w:val="00A807D8"/>
    <w:rsid w:val="00A80C80"/>
    <w:rsid w:val="00A81087"/>
    <w:rsid w:val="00A8112D"/>
    <w:rsid w:val="00A811E3"/>
    <w:rsid w:val="00A832C3"/>
    <w:rsid w:val="00A83B6A"/>
    <w:rsid w:val="00A8445A"/>
    <w:rsid w:val="00A84E33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28F"/>
    <w:rsid w:val="00AA2531"/>
    <w:rsid w:val="00AA2B31"/>
    <w:rsid w:val="00AA2E40"/>
    <w:rsid w:val="00AA3C63"/>
    <w:rsid w:val="00AA4746"/>
    <w:rsid w:val="00AA50D4"/>
    <w:rsid w:val="00AA52F9"/>
    <w:rsid w:val="00AA574A"/>
    <w:rsid w:val="00AA635E"/>
    <w:rsid w:val="00AA64F4"/>
    <w:rsid w:val="00AA6D01"/>
    <w:rsid w:val="00AB085B"/>
    <w:rsid w:val="00AB0DF1"/>
    <w:rsid w:val="00AB1AB8"/>
    <w:rsid w:val="00AB2E57"/>
    <w:rsid w:val="00AB308F"/>
    <w:rsid w:val="00AB39C0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5DFF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2BD3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5C7"/>
    <w:rsid w:val="00B027D8"/>
    <w:rsid w:val="00B03804"/>
    <w:rsid w:val="00B05872"/>
    <w:rsid w:val="00B05934"/>
    <w:rsid w:val="00B05F88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7F2"/>
    <w:rsid w:val="00B20D5A"/>
    <w:rsid w:val="00B22F30"/>
    <w:rsid w:val="00B22FA2"/>
    <w:rsid w:val="00B23321"/>
    <w:rsid w:val="00B23DEB"/>
    <w:rsid w:val="00B247D7"/>
    <w:rsid w:val="00B24B9D"/>
    <w:rsid w:val="00B25248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6AFD"/>
    <w:rsid w:val="00B3786C"/>
    <w:rsid w:val="00B406B8"/>
    <w:rsid w:val="00B40781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57483"/>
    <w:rsid w:val="00B609E5"/>
    <w:rsid w:val="00B60B5F"/>
    <w:rsid w:val="00B60B81"/>
    <w:rsid w:val="00B6107C"/>
    <w:rsid w:val="00B61F0D"/>
    <w:rsid w:val="00B628FD"/>
    <w:rsid w:val="00B62904"/>
    <w:rsid w:val="00B62A2A"/>
    <w:rsid w:val="00B63AAD"/>
    <w:rsid w:val="00B64927"/>
    <w:rsid w:val="00B65DB8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8F9"/>
    <w:rsid w:val="00B76040"/>
    <w:rsid w:val="00B76888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0ED3"/>
    <w:rsid w:val="00B90FD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84"/>
    <w:rsid w:val="00B976B5"/>
    <w:rsid w:val="00B97CC6"/>
    <w:rsid w:val="00BA0484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4A0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D54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6B59"/>
    <w:rsid w:val="00BE6BFA"/>
    <w:rsid w:val="00BE78D4"/>
    <w:rsid w:val="00BE7A3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707"/>
    <w:rsid w:val="00C00AE6"/>
    <w:rsid w:val="00C0124E"/>
    <w:rsid w:val="00C01C6C"/>
    <w:rsid w:val="00C022B6"/>
    <w:rsid w:val="00C022E1"/>
    <w:rsid w:val="00C034E0"/>
    <w:rsid w:val="00C03FC1"/>
    <w:rsid w:val="00C045E6"/>
    <w:rsid w:val="00C04846"/>
    <w:rsid w:val="00C04A42"/>
    <w:rsid w:val="00C04BA9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99"/>
    <w:rsid w:val="00C122C9"/>
    <w:rsid w:val="00C1248F"/>
    <w:rsid w:val="00C12C01"/>
    <w:rsid w:val="00C14B83"/>
    <w:rsid w:val="00C14E56"/>
    <w:rsid w:val="00C157B9"/>
    <w:rsid w:val="00C171B9"/>
    <w:rsid w:val="00C1729E"/>
    <w:rsid w:val="00C201D9"/>
    <w:rsid w:val="00C20DFF"/>
    <w:rsid w:val="00C20E5C"/>
    <w:rsid w:val="00C21068"/>
    <w:rsid w:val="00C21AB0"/>
    <w:rsid w:val="00C2275B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05D"/>
    <w:rsid w:val="00C318DA"/>
    <w:rsid w:val="00C31A0C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12A"/>
    <w:rsid w:val="00C40A0E"/>
    <w:rsid w:val="00C40E31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E7F"/>
    <w:rsid w:val="00C62F35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77EFC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97409"/>
    <w:rsid w:val="00C97DFA"/>
    <w:rsid w:val="00CA093D"/>
    <w:rsid w:val="00CA0D1E"/>
    <w:rsid w:val="00CA1F4B"/>
    <w:rsid w:val="00CA2ADB"/>
    <w:rsid w:val="00CA33C2"/>
    <w:rsid w:val="00CA4248"/>
    <w:rsid w:val="00CA42D7"/>
    <w:rsid w:val="00CA4E5A"/>
    <w:rsid w:val="00CA6299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86F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4A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6C16"/>
    <w:rsid w:val="00CF7BBA"/>
    <w:rsid w:val="00CF7E0E"/>
    <w:rsid w:val="00D00823"/>
    <w:rsid w:val="00D0092D"/>
    <w:rsid w:val="00D009F6"/>
    <w:rsid w:val="00D00B4F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07F8E"/>
    <w:rsid w:val="00D10A12"/>
    <w:rsid w:val="00D11D5E"/>
    <w:rsid w:val="00D1201A"/>
    <w:rsid w:val="00D136C9"/>
    <w:rsid w:val="00D140AD"/>
    <w:rsid w:val="00D1516D"/>
    <w:rsid w:val="00D1670F"/>
    <w:rsid w:val="00D179E8"/>
    <w:rsid w:val="00D20FB6"/>
    <w:rsid w:val="00D221E1"/>
    <w:rsid w:val="00D223F5"/>
    <w:rsid w:val="00D233BC"/>
    <w:rsid w:val="00D23BE2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2BC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57588"/>
    <w:rsid w:val="00D601B3"/>
    <w:rsid w:val="00D603B6"/>
    <w:rsid w:val="00D60827"/>
    <w:rsid w:val="00D608AF"/>
    <w:rsid w:val="00D612CB"/>
    <w:rsid w:val="00D615C4"/>
    <w:rsid w:val="00D62706"/>
    <w:rsid w:val="00D627CE"/>
    <w:rsid w:val="00D62F0D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37A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5EE4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30F"/>
    <w:rsid w:val="00DC6715"/>
    <w:rsid w:val="00DC6F31"/>
    <w:rsid w:val="00DC794C"/>
    <w:rsid w:val="00DC7A65"/>
    <w:rsid w:val="00DD02A4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945"/>
    <w:rsid w:val="00DE7B48"/>
    <w:rsid w:val="00DE7D36"/>
    <w:rsid w:val="00DF0407"/>
    <w:rsid w:val="00DF08B5"/>
    <w:rsid w:val="00DF0F40"/>
    <w:rsid w:val="00DF1CB1"/>
    <w:rsid w:val="00DF1F10"/>
    <w:rsid w:val="00DF28AB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4A8"/>
    <w:rsid w:val="00E36A9D"/>
    <w:rsid w:val="00E37099"/>
    <w:rsid w:val="00E371F3"/>
    <w:rsid w:val="00E377C5"/>
    <w:rsid w:val="00E406E3"/>
    <w:rsid w:val="00E42890"/>
    <w:rsid w:val="00E43A0B"/>
    <w:rsid w:val="00E448E5"/>
    <w:rsid w:val="00E44C33"/>
    <w:rsid w:val="00E4611C"/>
    <w:rsid w:val="00E46122"/>
    <w:rsid w:val="00E50343"/>
    <w:rsid w:val="00E50A6E"/>
    <w:rsid w:val="00E50EBF"/>
    <w:rsid w:val="00E51E57"/>
    <w:rsid w:val="00E52987"/>
    <w:rsid w:val="00E52E8E"/>
    <w:rsid w:val="00E52F9D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6A5B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09D"/>
    <w:rsid w:val="00E81522"/>
    <w:rsid w:val="00E81988"/>
    <w:rsid w:val="00E8211E"/>
    <w:rsid w:val="00E828DD"/>
    <w:rsid w:val="00E82AAB"/>
    <w:rsid w:val="00E8446E"/>
    <w:rsid w:val="00E844EA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C22"/>
    <w:rsid w:val="00E96F85"/>
    <w:rsid w:val="00E976B1"/>
    <w:rsid w:val="00E97A84"/>
    <w:rsid w:val="00EA0A22"/>
    <w:rsid w:val="00EA198D"/>
    <w:rsid w:val="00EA231C"/>
    <w:rsid w:val="00EA2CAD"/>
    <w:rsid w:val="00EA3079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B7AEC"/>
    <w:rsid w:val="00EC0AA4"/>
    <w:rsid w:val="00EC1011"/>
    <w:rsid w:val="00EC1F93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1B2"/>
    <w:rsid w:val="00F03488"/>
    <w:rsid w:val="00F042AE"/>
    <w:rsid w:val="00F05356"/>
    <w:rsid w:val="00F0540A"/>
    <w:rsid w:val="00F06CD8"/>
    <w:rsid w:val="00F0707F"/>
    <w:rsid w:val="00F07345"/>
    <w:rsid w:val="00F07DAE"/>
    <w:rsid w:val="00F111CF"/>
    <w:rsid w:val="00F1206E"/>
    <w:rsid w:val="00F1336C"/>
    <w:rsid w:val="00F13630"/>
    <w:rsid w:val="00F1368B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703"/>
    <w:rsid w:val="00F25414"/>
    <w:rsid w:val="00F25E91"/>
    <w:rsid w:val="00F26E00"/>
    <w:rsid w:val="00F273F1"/>
    <w:rsid w:val="00F27434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269"/>
    <w:rsid w:val="00F3744E"/>
    <w:rsid w:val="00F409F8"/>
    <w:rsid w:val="00F40E4F"/>
    <w:rsid w:val="00F419C3"/>
    <w:rsid w:val="00F42D48"/>
    <w:rsid w:val="00F42D6D"/>
    <w:rsid w:val="00F439BF"/>
    <w:rsid w:val="00F43E49"/>
    <w:rsid w:val="00F44865"/>
    <w:rsid w:val="00F467E8"/>
    <w:rsid w:val="00F47542"/>
    <w:rsid w:val="00F47865"/>
    <w:rsid w:val="00F47BB9"/>
    <w:rsid w:val="00F47D4F"/>
    <w:rsid w:val="00F47E73"/>
    <w:rsid w:val="00F50B57"/>
    <w:rsid w:val="00F51F43"/>
    <w:rsid w:val="00F5227B"/>
    <w:rsid w:val="00F525C0"/>
    <w:rsid w:val="00F533C3"/>
    <w:rsid w:val="00F54984"/>
    <w:rsid w:val="00F54AE3"/>
    <w:rsid w:val="00F55283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4B72"/>
    <w:rsid w:val="00F7566F"/>
    <w:rsid w:val="00F76573"/>
    <w:rsid w:val="00F76C6A"/>
    <w:rsid w:val="00F80132"/>
    <w:rsid w:val="00F81713"/>
    <w:rsid w:val="00F8184A"/>
    <w:rsid w:val="00F81F27"/>
    <w:rsid w:val="00F839CC"/>
    <w:rsid w:val="00F83A54"/>
    <w:rsid w:val="00F84588"/>
    <w:rsid w:val="00F84877"/>
    <w:rsid w:val="00F84993"/>
    <w:rsid w:val="00F85D03"/>
    <w:rsid w:val="00F8659E"/>
    <w:rsid w:val="00F90983"/>
    <w:rsid w:val="00F91A79"/>
    <w:rsid w:val="00F91DD3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0C3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02"/>
    <w:rsid w:val="00FC13BF"/>
    <w:rsid w:val="00FC1622"/>
    <w:rsid w:val="00FC1F95"/>
    <w:rsid w:val="00FC1FAF"/>
    <w:rsid w:val="00FC2079"/>
    <w:rsid w:val="00FC3490"/>
    <w:rsid w:val="00FC5016"/>
    <w:rsid w:val="00FC5717"/>
    <w:rsid w:val="00FC6C4E"/>
    <w:rsid w:val="00FC74B2"/>
    <w:rsid w:val="00FD0FC9"/>
    <w:rsid w:val="00FD215F"/>
    <w:rsid w:val="00FD25FA"/>
    <w:rsid w:val="00FD26E3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894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3F4B3B17"/>
  <w15:docId w15:val="{92C7B05A-2C1E-4C87-BC92-A1D159997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4B72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F74B72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74B72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F74B72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E96C22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96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F74B72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F74B72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listintro">
    <w:name w:val="list intro"/>
    <w:basedOn w:val="Normal"/>
    <w:qFormat/>
    <w:rsid w:val="000320B2"/>
    <w:pPr>
      <w:spacing w:before="480" w:after="0"/>
    </w:pPr>
    <w:rPr>
      <w:rFonts w:ascii="FS Me" w:hAnsi="FS Me"/>
    </w:rPr>
  </w:style>
  <w:style w:type="character" w:styleId="FollowedHyperlink">
    <w:name w:val="FollowedHyperlink"/>
    <w:basedOn w:val="DefaultParagraphFont"/>
    <w:uiPriority w:val="99"/>
    <w:semiHidden/>
    <w:unhideWhenUsed/>
    <w:rsid w:val="00EA3079"/>
    <w:rPr>
      <w:color w:val="C5296D" w:themeColor="followedHyperlink"/>
      <w:u w:val="single"/>
    </w:rPr>
  </w:style>
  <w:style w:type="character" w:customStyle="1" w:styleId="ui-provider">
    <w:name w:val="ui-provider"/>
    <w:basedOn w:val="DefaultParagraphFont"/>
    <w:rsid w:val="00C1729E"/>
  </w:style>
  <w:style w:type="paragraph" w:customStyle="1" w:styleId="WordList">
    <w:name w:val="Word List"/>
    <w:basedOn w:val="Normal"/>
    <w:qFormat/>
    <w:rsid w:val="00F74B72"/>
    <w:pPr>
      <w:spacing w:before="24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3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3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79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dis.gov.au/apr-update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NDISAu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hyperlink" Target="http://www.ndis.gov.au/apr-for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apr@ndis.gov.au" TargetMode="External"/><Relationship Id="rId14" Type="http://schemas.openxmlformats.org/officeDocument/2006/relationships/hyperlink" Target="http://www.relayservice.gov.au" TargetMode="External"/><Relationship Id="rId22" Type="http://schemas.openxmlformats.org/officeDocument/2006/relationships/customXml" Target="../customXml/item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A0EC35A80C24E2B92E60353FD10D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3CDB9-F688-42D0-8854-2BCB70525B2B}"/>
      </w:docPartPr>
      <w:docPartBody>
        <w:p w:rsidR="00391435" w:rsidRDefault="00391435">
          <w:pPr>
            <w:pStyle w:val="6A0EC35A80C24E2B92E60353FD10D548"/>
          </w:pPr>
          <w:r w:rsidRPr="00020BF2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1435"/>
    <w:rsid w:val="0009188C"/>
    <w:rsid w:val="0019050D"/>
    <w:rsid w:val="002A73F0"/>
    <w:rsid w:val="0038123A"/>
    <w:rsid w:val="00391435"/>
    <w:rsid w:val="00616EF6"/>
    <w:rsid w:val="006F722E"/>
    <w:rsid w:val="00703379"/>
    <w:rsid w:val="00813356"/>
    <w:rsid w:val="00903D8E"/>
    <w:rsid w:val="00AD65CF"/>
    <w:rsid w:val="00C15326"/>
    <w:rsid w:val="00D92465"/>
    <w:rsid w:val="00D926B4"/>
    <w:rsid w:val="00E6673A"/>
    <w:rsid w:val="00EF1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6A0EC35A80C24E2B92E60353FD10D548">
    <w:name w:val="6A0EC35A80C24E2B92E60353FD10D5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b83fc4ecf3ae5279e1962205148e2426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911af31a883af4e88fb21892499224b2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3008f86-ec38-484e-8e3a-bde2ea90810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3779EA-E2BD-4D32-884F-7C6C291058D7}"/>
</file>

<file path=customXml/itemProps3.xml><?xml version="1.0" encoding="utf-8"?>
<ds:datastoreItem xmlns:ds="http://schemas.openxmlformats.org/officeDocument/2006/customXml" ds:itemID="{5A59A15B-522D-4208-9D21-1DB1A26F12ED}"/>
</file>

<file path=customXml/itemProps4.xml><?xml version="1.0" encoding="utf-8"?>
<ds:datastoreItem xmlns:ds="http://schemas.openxmlformats.org/officeDocument/2006/customXml" ds:itemID="{F0AC0DB2-A952-4D07-A672-60351A30553E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7</TotalTime>
  <Pages>17</Pages>
  <Words>1355</Words>
  <Characters>772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–2024 Annual Pricing Review</vt:lpstr>
    </vt:vector>
  </TitlesOfParts>
  <Company>Hewlett-Packard</Company>
  <LinksUpToDate>false</LinksUpToDate>
  <CharactersWithSpaces>906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–2024 Annual Pricing Review</dc:title>
  <dc:subject/>
  <dc:creator>National Disability Insurance Agency</dc:creator>
  <cp:keywords/>
  <dc:description/>
  <cp:lastModifiedBy>Warren, Elisha</cp:lastModifiedBy>
  <cp:revision>3</cp:revision>
  <cp:lastPrinted>2019-09-17T06:26:00Z</cp:lastPrinted>
  <dcterms:created xsi:type="dcterms:W3CDTF">2024-01-25T01:30:00Z</dcterms:created>
  <dcterms:modified xsi:type="dcterms:W3CDTF">2024-01-25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4-01-25T01:31:12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a5fb8649-c9b7-4b5d-be26-20b3a076b0c4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